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0D1CD9BF" w:rsidR="00EF0CEE" w:rsidRDefault="004F7D6B" w:rsidP="00563B18">
      <w:pPr>
        <w:spacing w:after="60"/>
        <w:ind w:left="-397" w:firstLine="397"/>
        <w:jc w:val="center"/>
        <w:rPr>
          <w:b/>
          <w:sz w:val="22"/>
          <w:szCs w:val="21"/>
        </w:rPr>
      </w:pPr>
      <w:r w:rsidRPr="004F7D6B">
        <w:rPr>
          <w:b/>
          <w:sz w:val="22"/>
          <w:szCs w:val="21"/>
        </w:rPr>
        <w:t xml:space="preserve">Koronavirüs hastalığı ile ilgili </w:t>
      </w:r>
      <w:r w:rsidR="0051167F" w:rsidRPr="004F7D6B">
        <w:rPr>
          <w:b/>
          <w:sz w:val="22"/>
          <w:szCs w:val="21"/>
        </w:rPr>
        <w:t>peritravmatik</w:t>
      </w:r>
      <w:r w:rsidRPr="004F7D6B">
        <w:rPr>
          <w:b/>
          <w:sz w:val="22"/>
          <w:szCs w:val="21"/>
        </w:rPr>
        <w:t xml:space="preserve"> hastalık indeksi (KPHI</w:t>
      </w:r>
      <w:r>
        <w:rPr>
          <w:b/>
          <w:sz w:val="22"/>
          <w:szCs w:val="21"/>
        </w:rPr>
        <w:t>)</w:t>
      </w:r>
      <w:r w:rsidRPr="00563B18">
        <w:rPr>
          <w:b/>
          <w:sz w:val="22"/>
          <w:szCs w:val="21"/>
        </w:rPr>
        <w:t xml:space="preserve"> </w:t>
      </w:r>
      <w:r w:rsidR="00563B18" w:rsidRPr="00563B18">
        <w:rPr>
          <w:b/>
          <w:sz w:val="22"/>
          <w:szCs w:val="21"/>
        </w:rPr>
        <w:t>ÖLÇEĞİ</w:t>
      </w:r>
    </w:p>
    <w:p w14:paraId="4C11C4AA" w14:textId="77777777" w:rsidR="00563B18" w:rsidRPr="00563B18" w:rsidRDefault="00563B18" w:rsidP="00563B18">
      <w:pPr>
        <w:spacing w:after="60"/>
        <w:ind w:left="-397" w:firstLine="397"/>
        <w:jc w:val="center"/>
        <w:rPr>
          <w:b/>
          <w:sz w:val="22"/>
          <w:szCs w:val="21"/>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5"/>
        <w:gridCol w:w="316"/>
        <w:gridCol w:w="316"/>
        <w:gridCol w:w="316"/>
        <w:gridCol w:w="316"/>
        <w:gridCol w:w="316"/>
      </w:tblGrid>
      <w:tr w:rsidR="00780BBD" w:rsidRPr="001F7CAC" w14:paraId="7CE6160D" w14:textId="77777777" w:rsidTr="005547E3">
        <w:trPr>
          <w:trHeight w:val="20"/>
        </w:trPr>
        <w:tc>
          <w:tcPr>
            <w:tcW w:w="10485" w:type="dxa"/>
            <w:gridSpan w:val="6"/>
            <w:shd w:val="clear" w:color="auto" w:fill="auto"/>
            <w:vAlign w:val="center"/>
          </w:tcPr>
          <w:p w14:paraId="60B29336" w14:textId="77777777" w:rsidR="00691A07" w:rsidRPr="00691A07" w:rsidRDefault="00691A07" w:rsidP="00691A0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3DC65635" w14:textId="628AB791" w:rsidR="00780BBD" w:rsidRPr="00691A07" w:rsidRDefault="00BA0003" w:rsidP="00691A07">
            <w:pPr>
              <w:ind w:left="176" w:hanging="218"/>
              <w:jc w:val="center"/>
              <w:rPr>
                <w:b/>
                <w:sz w:val="24"/>
                <w:szCs w:val="24"/>
              </w:rPr>
            </w:pPr>
            <w:r>
              <w:t>0</w:t>
            </w:r>
            <w:r w:rsidR="00691A07" w:rsidRPr="00691A07">
              <w:t>=</w:t>
            </w:r>
            <w:r w:rsidR="001956E8" w:rsidRPr="00691A07">
              <w:t xml:space="preserve"> </w:t>
            </w:r>
            <w:r w:rsidR="00780BBD" w:rsidRPr="00691A07">
              <w:rPr>
                <w:b/>
              </w:rPr>
              <w:t xml:space="preserve">Hiçbir zaman     </w:t>
            </w:r>
            <w:r w:rsidR="0055796F">
              <w:rPr>
                <w:b/>
              </w:rPr>
              <w:t>1</w:t>
            </w:r>
            <w:r w:rsidR="00691A07" w:rsidRPr="00691A07">
              <w:t>=</w:t>
            </w:r>
            <w:r w:rsidR="001956E8" w:rsidRPr="00691A07">
              <w:t xml:space="preserve"> </w:t>
            </w:r>
            <w:r w:rsidR="00780BBD" w:rsidRPr="00691A07">
              <w:rPr>
                <w:b/>
              </w:rPr>
              <w:t xml:space="preserve">Bazen    </w:t>
            </w:r>
            <w:r w:rsidR="0055796F">
              <w:rPr>
                <w:b/>
              </w:rPr>
              <w:t>2</w:t>
            </w:r>
            <w:r w:rsidR="00691A07" w:rsidRPr="00691A07">
              <w:t>=</w:t>
            </w:r>
            <w:r w:rsidR="00780BBD" w:rsidRPr="00691A07">
              <w:rPr>
                <w:b/>
              </w:rPr>
              <w:t xml:space="preserve">Sıklıkla     </w:t>
            </w:r>
            <w:r w:rsidR="0055796F">
              <w:rPr>
                <w:b/>
              </w:rPr>
              <w:t>3</w:t>
            </w:r>
            <w:r w:rsidR="00691A07" w:rsidRPr="00691A07">
              <w:t>=</w:t>
            </w:r>
            <w:r w:rsidR="00780BBD" w:rsidRPr="00691A07">
              <w:rPr>
                <w:b/>
              </w:rPr>
              <w:t xml:space="preserve">Çoğu zaman    </w:t>
            </w:r>
            <w:r w:rsidR="0055796F">
              <w:rPr>
                <w:b/>
              </w:rPr>
              <w:t>4</w:t>
            </w:r>
            <w:r w:rsidR="00691A07" w:rsidRPr="00691A07">
              <w:t>=</w:t>
            </w:r>
            <w:r w:rsidR="00245219" w:rsidRPr="00691A07">
              <w:rPr>
                <w:b/>
              </w:rPr>
              <w:t>Her z</w:t>
            </w:r>
            <w:r w:rsidR="00780BBD" w:rsidRPr="00691A07">
              <w:rPr>
                <w:b/>
              </w:rPr>
              <w:t xml:space="preserve">aman  </w:t>
            </w:r>
            <w:r w:rsidR="005F3D8C" w:rsidRPr="00691A07">
              <w:rPr>
                <w:b/>
              </w:rPr>
              <w:t xml:space="preserve">  </w:t>
            </w:r>
            <w:r w:rsidR="00E52211" w:rsidRPr="00691A07">
              <w:t>anlamına g</w:t>
            </w:r>
            <w:r w:rsidR="00780BBD" w:rsidRPr="00691A07">
              <w:t>elmektedir.</w:t>
            </w:r>
          </w:p>
        </w:tc>
      </w:tr>
      <w:tr w:rsidR="00BA0003" w:rsidRPr="001F7CAC" w14:paraId="63B39C1E" w14:textId="77777777" w:rsidTr="00BA0003">
        <w:trPr>
          <w:trHeight w:val="20"/>
        </w:trPr>
        <w:tc>
          <w:tcPr>
            <w:tcW w:w="9141" w:type="dxa"/>
            <w:shd w:val="clear" w:color="auto" w:fill="auto"/>
            <w:vAlign w:val="center"/>
          </w:tcPr>
          <w:p w14:paraId="21E8F905" w14:textId="58516252" w:rsidR="00BA0003" w:rsidRPr="00A9002A" w:rsidRDefault="00BA0003" w:rsidP="00BA0003">
            <w:pPr>
              <w:numPr>
                <w:ilvl w:val="0"/>
                <w:numId w:val="9"/>
              </w:numPr>
              <w:tabs>
                <w:tab w:val="left" w:pos="284"/>
              </w:tabs>
              <w:ind w:left="176" w:hanging="218"/>
            </w:pPr>
            <w:r w:rsidRPr="009E53EA">
              <w:rPr>
                <w:rFonts w:cstheme="minorHAnsi"/>
              </w:rPr>
              <w:t>Her zamankiyle kıyaslandığında daha gergin ve endişeli</w:t>
            </w:r>
            <w:r>
              <w:rPr>
                <w:rFonts w:cstheme="minorHAnsi"/>
              </w:rPr>
              <w:t>yim.</w:t>
            </w:r>
          </w:p>
        </w:tc>
        <w:tc>
          <w:tcPr>
            <w:tcW w:w="0" w:type="auto"/>
            <w:shd w:val="clear" w:color="auto" w:fill="auto"/>
            <w:vAlign w:val="center"/>
          </w:tcPr>
          <w:p w14:paraId="01A5F7E2" w14:textId="2DE559C9" w:rsidR="00BA0003" w:rsidRPr="0081694C" w:rsidRDefault="00BA0003" w:rsidP="00BA0003">
            <w:pPr>
              <w:jc w:val="center"/>
            </w:pPr>
            <w:r>
              <w:t>0</w:t>
            </w:r>
          </w:p>
        </w:tc>
        <w:tc>
          <w:tcPr>
            <w:tcW w:w="0" w:type="auto"/>
            <w:shd w:val="clear" w:color="auto" w:fill="auto"/>
            <w:vAlign w:val="center"/>
          </w:tcPr>
          <w:p w14:paraId="57233C04" w14:textId="20D2F69E" w:rsidR="00BA0003" w:rsidRPr="0081694C" w:rsidRDefault="00BA0003" w:rsidP="00BA0003">
            <w:pPr>
              <w:jc w:val="center"/>
            </w:pPr>
            <w:r>
              <w:t>1</w:t>
            </w:r>
          </w:p>
        </w:tc>
        <w:tc>
          <w:tcPr>
            <w:tcW w:w="0" w:type="auto"/>
            <w:shd w:val="clear" w:color="auto" w:fill="auto"/>
            <w:vAlign w:val="center"/>
          </w:tcPr>
          <w:p w14:paraId="7DC25804" w14:textId="70513005" w:rsidR="00BA0003" w:rsidRPr="0081694C" w:rsidRDefault="00BA0003" w:rsidP="00BA0003">
            <w:pPr>
              <w:jc w:val="center"/>
            </w:pPr>
            <w:r w:rsidRPr="0081694C">
              <w:t>2</w:t>
            </w:r>
          </w:p>
        </w:tc>
        <w:tc>
          <w:tcPr>
            <w:tcW w:w="0" w:type="auto"/>
            <w:shd w:val="clear" w:color="auto" w:fill="auto"/>
            <w:vAlign w:val="center"/>
          </w:tcPr>
          <w:p w14:paraId="23B792B5" w14:textId="75AC15A2" w:rsidR="00BA0003" w:rsidRPr="0081694C" w:rsidRDefault="00BA0003" w:rsidP="00BA0003">
            <w:pPr>
              <w:jc w:val="center"/>
            </w:pPr>
            <w:r w:rsidRPr="0081694C">
              <w:t>3</w:t>
            </w:r>
          </w:p>
        </w:tc>
        <w:tc>
          <w:tcPr>
            <w:tcW w:w="0" w:type="auto"/>
            <w:shd w:val="clear" w:color="auto" w:fill="auto"/>
            <w:vAlign w:val="center"/>
          </w:tcPr>
          <w:p w14:paraId="5483E9F7" w14:textId="179C570C" w:rsidR="00BA0003" w:rsidRPr="0081694C" w:rsidRDefault="00BA0003" w:rsidP="00BA0003">
            <w:pPr>
              <w:jc w:val="center"/>
            </w:pPr>
            <w:r w:rsidRPr="0081694C">
              <w:t>4</w:t>
            </w:r>
          </w:p>
        </w:tc>
      </w:tr>
      <w:tr w:rsidR="00BA0003" w:rsidRPr="001F7CAC" w14:paraId="2117F6E7" w14:textId="77777777" w:rsidTr="00BA0003">
        <w:trPr>
          <w:trHeight w:val="20"/>
        </w:trPr>
        <w:tc>
          <w:tcPr>
            <w:tcW w:w="9141" w:type="dxa"/>
            <w:shd w:val="clear" w:color="auto" w:fill="auto"/>
            <w:vAlign w:val="center"/>
          </w:tcPr>
          <w:p w14:paraId="7C79209B" w14:textId="69475960" w:rsidR="00BA0003" w:rsidRPr="00A9002A" w:rsidRDefault="00BA0003" w:rsidP="00BA0003">
            <w:pPr>
              <w:numPr>
                <w:ilvl w:val="0"/>
                <w:numId w:val="9"/>
              </w:numPr>
              <w:tabs>
                <w:tab w:val="left" w:pos="284"/>
              </w:tabs>
              <w:ind w:left="176" w:hanging="218"/>
            </w:pPr>
            <w:r>
              <w:t>Kendimi güvende hissetmiyorum ve bu sebeple çok fazla maske, dezenfektan, eldiven, kolonya gibi ev gereçleri satın aldım.</w:t>
            </w:r>
          </w:p>
        </w:tc>
        <w:tc>
          <w:tcPr>
            <w:tcW w:w="0" w:type="auto"/>
            <w:shd w:val="clear" w:color="auto" w:fill="auto"/>
            <w:vAlign w:val="center"/>
          </w:tcPr>
          <w:p w14:paraId="4DE4E839" w14:textId="1DA6BF7E" w:rsidR="00BA0003" w:rsidRPr="0081694C" w:rsidRDefault="00BA0003" w:rsidP="00BA0003">
            <w:pPr>
              <w:jc w:val="center"/>
            </w:pPr>
            <w:r>
              <w:t>0</w:t>
            </w:r>
          </w:p>
        </w:tc>
        <w:tc>
          <w:tcPr>
            <w:tcW w:w="0" w:type="auto"/>
            <w:shd w:val="clear" w:color="auto" w:fill="auto"/>
            <w:vAlign w:val="center"/>
          </w:tcPr>
          <w:p w14:paraId="61ADADBE" w14:textId="584BCD2F" w:rsidR="00BA0003" w:rsidRPr="0081694C" w:rsidRDefault="00BA0003" w:rsidP="00BA0003">
            <w:pPr>
              <w:jc w:val="center"/>
            </w:pPr>
            <w:r>
              <w:t>1</w:t>
            </w:r>
          </w:p>
        </w:tc>
        <w:tc>
          <w:tcPr>
            <w:tcW w:w="0" w:type="auto"/>
            <w:shd w:val="clear" w:color="auto" w:fill="auto"/>
            <w:vAlign w:val="center"/>
          </w:tcPr>
          <w:p w14:paraId="5EEF4676" w14:textId="63C42459" w:rsidR="00BA0003" w:rsidRPr="0081694C" w:rsidRDefault="00BA0003" w:rsidP="00BA0003">
            <w:pPr>
              <w:jc w:val="center"/>
            </w:pPr>
            <w:r w:rsidRPr="0081694C">
              <w:t>2</w:t>
            </w:r>
          </w:p>
        </w:tc>
        <w:tc>
          <w:tcPr>
            <w:tcW w:w="0" w:type="auto"/>
            <w:shd w:val="clear" w:color="auto" w:fill="auto"/>
            <w:vAlign w:val="center"/>
          </w:tcPr>
          <w:p w14:paraId="1C6F010C" w14:textId="76B364FD" w:rsidR="00BA0003" w:rsidRPr="0081694C" w:rsidRDefault="00BA0003" w:rsidP="00BA0003">
            <w:pPr>
              <w:jc w:val="center"/>
            </w:pPr>
            <w:r w:rsidRPr="0081694C">
              <w:t>3</w:t>
            </w:r>
          </w:p>
        </w:tc>
        <w:tc>
          <w:tcPr>
            <w:tcW w:w="0" w:type="auto"/>
            <w:shd w:val="clear" w:color="auto" w:fill="auto"/>
            <w:vAlign w:val="center"/>
          </w:tcPr>
          <w:p w14:paraId="6987FD94" w14:textId="4736BB88" w:rsidR="00BA0003" w:rsidRPr="0081694C" w:rsidRDefault="00BA0003" w:rsidP="00BA0003">
            <w:pPr>
              <w:jc w:val="center"/>
            </w:pPr>
            <w:r w:rsidRPr="0081694C">
              <w:t>4</w:t>
            </w:r>
          </w:p>
        </w:tc>
      </w:tr>
      <w:tr w:rsidR="00BA0003" w:rsidRPr="001F7CAC" w14:paraId="35CB7CAA" w14:textId="77777777" w:rsidTr="00BA0003">
        <w:trPr>
          <w:trHeight w:val="20"/>
        </w:trPr>
        <w:tc>
          <w:tcPr>
            <w:tcW w:w="9141" w:type="dxa"/>
            <w:shd w:val="clear" w:color="auto" w:fill="auto"/>
            <w:vAlign w:val="center"/>
          </w:tcPr>
          <w:p w14:paraId="2F67B11E" w14:textId="1861C136" w:rsidR="00BA0003" w:rsidRPr="00A9002A" w:rsidRDefault="00BA0003" w:rsidP="00BA0003">
            <w:pPr>
              <w:numPr>
                <w:ilvl w:val="0"/>
                <w:numId w:val="9"/>
              </w:numPr>
              <w:tabs>
                <w:tab w:val="left" w:pos="284"/>
              </w:tabs>
              <w:ind w:left="176" w:hanging="218"/>
            </w:pPr>
            <w:r>
              <w:t>Kendime veya aileme acaba virüs bulaşır mı diye hayal etmeden duramıyorum ve bu nedenle kendimi korkmuş ve endişeli hissediyorum.</w:t>
            </w:r>
          </w:p>
        </w:tc>
        <w:tc>
          <w:tcPr>
            <w:tcW w:w="0" w:type="auto"/>
            <w:shd w:val="clear" w:color="auto" w:fill="auto"/>
            <w:vAlign w:val="center"/>
          </w:tcPr>
          <w:p w14:paraId="3802A464" w14:textId="0BF825C4" w:rsidR="00BA0003" w:rsidRPr="0081694C" w:rsidRDefault="00BA0003" w:rsidP="00BA0003">
            <w:pPr>
              <w:jc w:val="center"/>
            </w:pPr>
            <w:r>
              <w:t>0</w:t>
            </w:r>
          </w:p>
        </w:tc>
        <w:tc>
          <w:tcPr>
            <w:tcW w:w="0" w:type="auto"/>
            <w:shd w:val="clear" w:color="auto" w:fill="auto"/>
            <w:vAlign w:val="center"/>
          </w:tcPr>
          <w:p w14:paraId="586957A9" w14:textId="6F0B7058" w:rsidR="00BA0003" w:rsidRPr="0081694C" w:rsidRDefault="00BA0003" w:rsidP="00BA0003">
            <w:pPr>
              <w:jc w:val="center"/>
            </w:pPr>
            <w:r>
              <w:t>1</w:t>
            </w:r>
          </w:p>
        </w:tc>
        <w:tc>
          <w:tcPr>
            <w:tcW w:w="0" w:type="auto"/>
            <w:shd w:val="clear" w:color="auto" w:fill="auto"/>
            <w:vAlign w:val="center"/>
          </w:tcPr>
          <w:p w14:paraId="5C54C53C" w14:textId="19C52946" w:rsidR="00BA0003" w:rsidRPr="0081694C" w:rsidRDefault="00BA0003" w:rsidP="00BA0003">
            <w:pPr>
              <w:jc w:val="center"/>
            </w:pPr>
            <w:r w:rsidRPr="0081694C">
              <w:t>2</w:t>
            </w:r>
          </w:p>
        </w:tc>
        <w:tc>
          <w:tcPr>
            <w:tcW w:w="0" w:type="auto"/>
            <w:shd w:val="clear" w:color="auto" w:fill="auto"/>
            <w:vAlign w:val="center"/>
          </w:tcPr>
          <w:p w14:paraId="3B1F7CA4" w14:textId="3BCD263E" w:rsidR="00BA0003" w:rsidRPr="0081694C" w:rsidRDefault="00BA0003" w:rsidP="00BA0003">
            <w:pPr>
              <w:jc w:val="center"/>
            </w:pPr>
            <w:r w:rsidRPr="0081694C">
              <w:t>3</w:t>
            </w:r>
          </w:p>
        </w:tc>
        <w:tc>
          <w:tcPr>
            <w:tcW w:w="0" w:type="auto"/>
            <w:shd w:val="clear" w:color="auto" w:fill="auto"/>
            <w:vAlign w:val="center"/>
          </w:tcPr>
          <w:p w14:paraId="41FD845B" w14:textId="7B153431" w:rsidR="00BA0003" w:rsidRPr="0081694C" w:rsidRDefault="00BA0003" w:rsidP="00BA0003">
            <w:pPr>
              <w:jc w:val="center"/>
            </w:pPr>
            <w:r w:rsidRPr="0081694C">
              <w:t>4</w:t>
            </w:r>
          </w:p>
        </w:tc>
      </w:tr>
      <w:tr w:rsidR="00BA0003" w:rsidRPr="001F7CAC" w14:paraId="5D147733" w14:textId="77777777" w:rsidTr="00BA0003">
        <w:trPr>
          <w:trHeight w:val="20"/>
        </w:trPr>
        <w:tc>
          <w:tcPr>
            <w:tcW w:w="9141" w:type="dxa"/>
            <w:shd w:val="clear" w:color="auto" w:fill="auto"/>
            <w:vAlign w:val="center"/>
          </w:tcPr>
          <w:p w14:paraId="5A7A44EC" w14:textId="06E88F9F" w:rsidR="00BA0003" w:rsidRPr="00A9002A" w:rsidRDefault="00BA0003" w:rsidP="00BA0003">
            <w:pPr>
              <w:numPr>
                <w:ilvl w:val="0"/>
                <w:numId w:val="9"/>
              </w:numPr>
              <w:tabs>
                <w:tab w:val="left" w:pos="284"/>
              </w:tabs>
              <w:ind w:left="176" w:hanging="218"/>
            </w:pPr>
            <w:r>
              <w:t>COVID-19 hastalarının ve ailelerinin halinden anlıyorum. Onlar için üzülüyorum.</w:t>
            </w:r>
          </w:p>
        </w:tc>
        <w:tc>
          <w:tcPr>
            <w:tcW w:w="0" w:type="auto"/>
            <w:shd w:val="clear" w:color="auto" w:fill="auto"/>
            <w:vAlign w:val="center"/>
          </w:tcPr>
          <w:p w14:paraId="1FB2F04C" w14:textId="6EB9DF6E" w:rsidR="00BA0003" w:rsidRPr="0081694C" w:rsidRDefault="00BA0003" w:rsidP="00BA0003">
            <w:pPr>
              <w:jc w:val="center"/>
            </w:pPr>
            <w:r>
              <w:t>0</w:t>
            </w:r>
          </w:p>
        </w:tc>
        <w:tc>
          <w:tcPr>
            <w:tcW w:w="0" w:type="auto"/>
            <w:shd w:val="clear" w:color="auto" w:fill="auto"/>
            <w:vAlign w:val="center"/>
          </w:tcPr>
          <w:p w14:paraId="2EB94FEE" w14:textId="24E1CBDE" w:rsidR="00BA0003" w:rsidRPr="0081694C" w:rsidRDefault="00BA0003" w:rsidP="00BA0003">
            <w:pPr>
              <w:jc w:val="center"/>
            </w:pPr>
            <w:r>
              <w:t>1</w:t>
            </w:r>
          </w:p>
        </w:tc>
        <w:tc>
          <w:tcPr>
            <w:tcW w:w="0" w:type="auto"/>
            <w:shd w:val="clear" w:color="auto" w:fill="auto"/>
            <w:vAlign w:val="center"/>
          </w:tcPr>
          <w:p w14:paraId="163C1968" w14:textId="77803555" w:rsidR="00BA0003" w:rsidRPr="0081694C" w:rsidRDefault="00BA0003" w:rsidP="00BA0003">
            <w:pPr>
              <w:jc w:val="center"/>
            </w:pPr>
            <w:r w:rsidRPr="0081694C">
              <w:t>2</w:t>
            </w:r>
          </w:p>
        </w:tc>
        <w:tc>
          <w:tcPr>
            <w:tcW w:w="0" w:type="auto"/>
            <w:shd w:val="clear" w:color="auto" w:fill="auto"/>
            <w:vAlign w:val="center"/>
          </w:tcPr>
          <w:p w14:paraId="1AA76A40" w14:textId="0C8AEFB3" w:rsidR="00BA0003" w:rsidRPr="0081694C" w:rsidRDefault="00BA0003" w:rsidP="00BA0003">
            <w:pPr>
              <w:jc w:val="center"/>
            </w:pPr>
            <w:r w:rsidRPr="0081694C">
              <w:t>3</w:t>
            </w:r>
          </w:p>
        </w:tc>
        <w:tc>
          <w:tcPr>
            <w:tcW w:w="0" w:type="auto"/>
            <w:shd w:val="clear" w:color="auto" w:fill="auto"/>
            <w:vAlign w:val="center"/>
          </w:tcPr>
          <w:p w14:paraId="23A3C6F5" w14:textId="126A013B" w:rsidR="00BA0003" w:rsidRPr="0081694C" w:rsidRDefault="00BA0003" w:rsidP="00BA0003">
            <w:pPr>
              <w:jc w:val="center"/>
            </w:pPr>
            <w:r w:rsidRPr="0081694C">
              <w:t>4</w:t>
            </w:r>
          </w:p>
        </w:tc>
      </w:tr>
      <w:tr w:rsidR="00BA0003" w:rsidRPr="001F7CAC" w14:paraId="75717E89" w14:textId="77777777" w:rsidTr="00BA0003">
        <w:trPr>
          <w:trHeight w:val="20"/>
        </w:trPr>
        <w:tc>
          <w:tcPr>
            <w:tcW w:w="9141" w:type="dxa"/>
            <w:shd w:val="clear" w:color="auto" w:fill="auto"/>
            <w:vAlign w:val="center"/>
          </w:tcPr>
          <w:p w14:paraId="752DC354" w14:textId="60951D8D" w:rsidR="00BA0003" w:rsidRPr="00A9002A" w:rsidRDefault="00BA0003" w:rsidP="00BA0003">
            <w:pPr>
              <w:numPr>
                <w:ilvl w:val="0"/>
                <w:numId w:val="9"/>
              </w:numPr>
              <w:tabs>
                <w:tab w:val="left" w:pos="284"/>
              </w:tabs>
              <w:ind w:left="176" w:hanging="218"/>
            </w:pPr>
            <w:r>
              <w:t>Tüm gün COVID-19 ile ilgili mecburi olmasam bile bilgi topluyorum, kendimi durduramıyorum.</w:t>
            </w:r>
          </w:p>
        </w:tc>
        <w:tc>
          <w:tcPr>
            <w:tcW w:w="0" w:type="auto"/>
            <w:shd w:val="clear" w:color="auto" w:fill="auto"/>
            <w:vAlign w:val="center"/>
          </w:tcPr>
          <w:p w14:paraId="77AB6B9E" w14:textId="5C0FAAAE" w:rsidR="00BA0003" w:rsidRPr="0081694C" w:rsidRDefault="00BA0003" w:rsidP="00BA0003">
            <w:pPr>
              <w:jc w:val="center"/>
            </w:pPr>
            <w:r>
              <w:t>0</w:t>
            </w:r>
          </w:p>
        </w:tc>
        <w:tc>
          <w:tcPr>
            <w:tcW w:w="0" w:type="auto"/>
            <w:shd w:val="clear" w:color="auto" w:fill="auto"/>
            <w:vAlign w:val="center"/>
          </w:tcPr>
          <w:p w14:paraId="064C8137" w14:textId="0556CCB5" w:rsidR="00BA0003" w:rsidRPr="0081694C" w:rsidRDefault="00BA0003" w:rsidP="00BA0003">
            <w:pPr>
              <w:jc w:val="center"/>
            </w:pPr>
            <w:r>
              <w:t>1</w:t>
            </w:r>
          </w:p>
        </w:tc>
        <w:tc>
          <w:tcPr>
            <w:tcW w:w="0" w:type="auto"/>
            <w:shd w:val="clear" w:color="auto" w:fill="auto"/>
            <w:vAlign w:val="center"/>
          </w:tcPr>
          <w:p w14:paraId="4005D55A" w14:textId="07BDDCF9" w:rsidR="00BA0003" w:rsidRPr="0081694C" w:rsidRDefault="00BA0003" w:rsidP="00BA0003">
            <w:pPr>
              <w:jc w:val="center"/>
            </w:pPr>
            <w:r w:rsidRPr="0081694C">
              <w:t>2</w:t>
            </w:r>
          </w:p>
        </w:tc>
        <w:tc>
          <w:tcPr>
            <w:tcW w:w="0" w:type="auto"/>
            <w:shd w:val="clear" w:color="auto" w:fill="auto"/>
            <w:vAlign w:val="center"/>
          </w:tcPr>
          <w:p w14:paraId="3AD6A447" w14:textId="19D2FA33" w:rsidR="00BA0003" w:rsidRPr="0081694C" w:rsidRDefault="00BA0003" w:rsidP="00BA0003">
            <w:pPr>
              <w:jc w:val="center"/>
            </w:pPr>
            <w:r w:rsidRPr="0081694C">
              <w:t>3</w:t>
            </w:r>
          </w:p>
        </w:tc>
        <w:tc>
          <w:tcPr>
            <w:tcW w:w="0" w:type="auto"/>
            <w:shd w:val="clear" w:color="auto" w:fill="auto"/>
            <w:vAlign w:val="center"/>
          </w:tcPr>
          <w:p w14:paraId="576915AD" w14:textId="09960D8D" w:rsidR="00BA0003" w:rsidRPr="0081694C" w:rsidRDefault="00BA0003" w:rsidP="00BA0003">
            <w:pPr>
              <w:jc w:val="center"/>
            </w:pPr>
            <w:r w:rsidRPr="0081694C">
              <w:t>4</w:t>
            </w:r>
          </w:p>
        </w:tc>
      </w:tr>
      <w:tr w:rsidR="00BA0003" w:rsidRPr="001F7CAC" w14:paraId="3FE8E7B4" w14:textId="77777777" w:rsidTr="005547E3">
        <w:trPr>
          <w:trHeight w:val="20"/>
        </w:trPr>
        <w:tc>
          <w:tcPr>
            <w:tcW w:w="9141" w:type="dxa"/>
            <w:shd w:val="clear" w:color="auto" w:fill="auto"/>
            <w:vAlign w:val="center"/>
          </w:tcPr>
          <w:p w14:paraId="1E10552B" w14:textId="00747B47" w:rsidR="00BA0003" w:rsidRPr="00A9002A" w:rsidRDefault="00BA0003" w:rsidP="00BA0003">
            <w:pPr>
              <w:numPr>
                <w:ilvl w:val="0"/>
                <w:numId w:val="9"/>
              </w:numPr>
              <w:tabs>
                <w:tab w:val="left" w:pos="284"/>
              </w:tabs>
              <w:ind w:left="176" w:hanging="218"/>
            </w:pPr>
            <w:r>
              <w:t>Herhangi bir değerlendirme yapmadan COVID-19 ile ilgili tüm bilgilere inanıyorum.</w:t>
            </w:r>
          </w:p>
        </w:tc>
        <w:tc>
          <w:tcPr>
            <w:tcW w:w="0" w:type="auto"/>
            <w:shd w:val="clear" w:color="auto" w:fill="auto"/>
            <w:vAlign w:val="center"/>
          </w:tcPr>
          <w:p w14:paraId="73A00EC9" w14:textId="71C16E44" w:rsidR="00BA0003" w:rsidRPr="0081694C" w:rsidRDefault="00BA0003" w:rsidP="00BA0003">
            <w:pPr>
              <w:jc w:val="center"/>
            </w:pPr>
            <w:r>
              <w:t>0</w:t>
            </w:r>
          </w:p>
        </w:tc>
        <w:tc>
          <w:tcPr>
            <w:tcW w:w="0" w:type="auto"/>
            <w:shd w:val="clear" w:color="auto" w:fill="auto"/>
            <w:vAlign w:val="center"/>
          </w:tcPr>
          <w:p w14:paraId="5E642FC0" w14:textId="6DF7F30C" w:rsidR="00BA0003" w:rsidRPr="0081694C" w:rsidRDefault="00BA0003" w:rsidP="00BA0003">
            <w:pPr>
              <w:jc w:val="center"/>
            </w:pPr>
            <w:r>
              <w:t>1</w:t>
            </w:r>
          </w:p>
        </w:tc>
        <w:tc>
          <w:tcPr>
            <w:tcW w:w="0" w:type="auto"/>
            <w:shd w:val="clear" w:color="auto" w:fill="auto"/>
            <w:vAlign w:val="center"/>
          </w:tcPr>
          <w:p w14:paraId="4488C6F8" w14:textId="5C928F0C" w:rsidR="00BA0003" w:rsidRPr="0081694C" w:rsidRDefault="00BA0003" w:rsidP="00BA0003">
            <w:pPr>
              <w:jc w:val="center"/>
            </w:pPr>
            <w:r w:rsidRPr="0081694C">
              <w:t>2</w:t>
            </w:r>
          </w:p>
        </w:tc>
        <w:tc>
          <w:tcPr>
            <w:tcW w:w="0" w:type="auto"/>
            <w:shd w:val="clear" w:color="auto" w:fill="auto"/>
            <w:vAlign w:val="center"/>
          </w:tcPr>
          <w:p w14:paraId="4E45F95A" w14:textId="7D869B5E" w:rsidR="00BA0003" w:rsidRPr="0081694C" w:rsidRDefault="00BA0003" w:rsidP="00BA0003">
            <w:pPr>
              <w:jc w:val="center"/>
            </w:pPr>
            <w:r w:rsidRPr="0081694C">
              <w:t>3</w:t>
            </w:r>
          </w:p>
        </w:tc>
        <w:tc>
          <w:tcPr>
            <w:tcW w:w="0" w:type="auto"/>
            <w:shd w:val="clear" w:color="auto" w:fill="auto"/>
            <w:vAlign w:val="center"/>
          </w:tcPr>
          <w:p w14:paraId="6D7BC2B1" w14:textId="0DA47BD3" w:rsidR="00BA0003" w:rsidRPr="0081694C" w:rsidRDefault="00BA0003" w:rsidP="00BA0003">
            <w:pPr>
              <w:jc w:val="center"/>
            </w:pPr>
            <w:r w:rsidRPr="0081694C">
              <w:t>4</w:t>
            </w:r>
          </w:p>
        </w:tc>
      </w:tr>
      <w:tr w:rsidR="00BA0003" w:rsidRPr="001F7CAC" w14:paraId="5B707170" w14:textId="77777777" w:rsidTr="005547E3">
        <w:trPr>
          <w:trHeight w:val="20"/>
        </w:trPr>
        <w:tc>
          <w:tcPr>
            <w:tcW w:w="9141" w:type="dxa"/>
            <w:shd w:val="clear" w:color="auto" w:fill="auto"/>
            <w:vAlign w:val="center"/>
          </w:tcPr>
          <w:p w14:paraId="650DB157" w14:textId="6618FC6D" w:rsidR="00BA0003" w:rsidRPr="00A9002A" w:rsidRDefault="00BA0003" w:rsidP="00BA0003">
            <w:pPr>
              <w:numPr>
                <w:ilvl w:val="0"/>
                <w:numId w:val="9"/>
              </w:numPr>
              <w:tabs>
                <w:tab w:val="left" w:pos="284"/>
              </w:tabs>
              <w:ind w:left="176" w:hanging="218"/>
            </w:pPr>
            <w:r>
              <w:t>COVID-19 ile ilgili iyi haberlere şüpheli bakmayı ve olumsuz haberlere inanmayı tercih ederim.</w:t>
            </w:r>
          </w:p>
        </w:tc>
        <w:tc>
          <w:tcPr>
            <w:tcW w:w="0" w:type="auto"/>
            <w:shd w:val="clear" w:color="auto" w:fill="auto"/>
            <w:vAlign w:val="center"/>
          </w:tcPr>
          <w:p w14:paraId="59594559" w14:textId="13D46F69" w:rsidR="00BA0003" w:rsidRPr="0081694C" w:rsidRDefault="00BA0003" w:rsidP="00BA0003">
            <w:pPr>
              <w:jc w:val="center"/>
            </w:pPr>
            <w:r>
              <w:t>0</w:t>
            </w:r>
          </w:p>
        </w:tc>
        <w:tc>
          <w:tcPr>
            <w:tcW w:w="0" w:type="auto"/>
            <w:shd w:val="clear" w:color="auto" w:fill="auto"/>
            <w:vAlign w:val="center"/>
          </w:tcPr>
          <w:p w14:paraId="50C65301" w14:textId="5C341582" w:rsidR="00BA0003" w:rsidRPr="0081694C" w:rsidRDefault="00BA0003" w:rsidP="00BA0003">
            <w:pPr>
              <w:jc w:val="center"/>
            </w:pPr>
            <w:r>
              <w:t>1</w:t>
            </w:r>
          </w:p>
        </w:tc>
        <w:tc>
          <w:tcPr>
            <w:tcW w:w="0" w:type="auto"/>
            <w:shd w:val="clear" w:color="auto" w:fill="auto"/>
            <w:vAlign w:val="center"/>
          </w:tcPr>
          <w:p w14:paraId="636B27E0" w14:textId="7A2F0758" w:rsidR="00BA0003" w:rsidRPr="0081694C" w:rsidRDefault="00BA0003" w:rsidP="00BA0003">
            <w:pPr>
              <w:jc w:val="center"/>
            </w:pPr>
            <w:r w:rsidRPr="0081694C">
              <w:t>2</w:t>
            </w:r>
          </w:p>
        </w:tc>
        <w:tc>
          <w:tcPr>
            <w:tcW w:w="0" w:type="auto"/>
            <w:shd w:val="clear" w:color="auto" w:fill="auto"/>
            <w:vAlign w:val="center"/>
          </w:tcPr>
          <w:p w14:paraId="20E5A667" w14:textId="7939B5EC" w:rsidR="00BA0003" w:rsidRPr="0081694C" w:rsidRDefault="00BA0003" w:rsidP="00BA0003">
            <w:pPr>
              <w:jc w:val="center"/>
            </w:pPr>
            <w:r w:rsidRPr="0081694C">
              <w:t>3</w:t>
            </w:r>
          </w:p>
        </w:tc>
        <w:tc>
          <w:tcPr>
            <w:tcW w:w="0" w:type="auto"/>
            <w:shd w:val="clear" w:color="auto" w:fill="auto"/>
            <w:vAlign w:val="center"/>
          </w:tcPr>
          <w:p w14:paraId="252D71B8" w14:textId="7DEDEA04" w:rsidR="00BA0003" w:rsidRPr="0081694C" w:rsidRDefault="00BA0003" w:rsidP="00BA0003">
            <w:pPr>
              <w:jc w:val="center"/>
            </w:pPr>
            <w:r w:rsidRPr="0081694C">
              <w:t>4</w:t>
            </w:r>
          </w:p>
        </w:tc>
      </w:tr>
      <w:tr w:rsidR="00BA0003" w:rsidRPr="001F7CAC" w14:paraId="34137CA0" w14:textId="77777777" w:rsidTr="005547E3">
        <w:trPr>
          <w:trHeight w:val="20"/>
        </w:trPr>
        <w:tc>
          <w:tcPr>
            <w:tcW w:w="9141" w:type="dxa"/>
            <w:shd w:val="clear" w:color="auto" w:fill="auto"/>
            <w:vAlign w:val="center"/>
          </w:tcPr>
          <w:p w14:paraId="03BCCE7A" w14:textId="3BDEF40D" w:rsidR="00BA0003" w:rsidRPr="00A9002A" w:rsidRDefault="00BA0003" w:rsidP="00BA0003">
            <w:pPr>
              <w:numPr>
                <w:ilvl w:val="0"/>
                <w:numId w:val="9"/>
              </w:numPr>
              <w:tabs>
                <w:tab w:val="left" w:pos="284"/>
              </w:tabs>
              <w:ind w:left="176" w:hanging="218"/>
            </w:pPr>
            <w:r>
              <w:t>Genellikle COVID-19 hakkında paylaşımlar yapıyorum. (</w:t>
            </w:r>
            <w:proofErr w:type="gramStart"/>
            <w:r>
              <w:t>bunlar</w:t>
            </w:r>
            <w:proofErr w:type="gramEnd"/>
            <w:r>
              <w:t xml:space="preserve"> çoğunlukla olumsuz paylaşımlar)</w:t>
            </w:r>
          </w:p>
        </w:tc>
        <w:tc>
          <w:tcPr>
            <w:tcW w:w="0" w:type="auto"/>
            <w:shd w:val="clear" w:color="auto" w:fill="auto"/>
            <w:vAlign w:val="center"/>
          </w:tcPr>
          <w:p w14:paraId="7D49CA4D" w14:textId="6946162D" w:rsidR="00BA0003" w:rsidRPr="0081694C" w:rsidRDefault="00BA0003" w:rsidP="00BA0003">
            <w:pPr>
              <w:jc w:val="center"/>
            </w:pPr>
            <w:r>
              <w:t>0</w:t>
            </w:r>
          </w:p>
        </w:tc>
        <w:tc>
          <w:tcPr>
            <w:tcW w:w="0" w:type="auto"/>
            <w:shd w:val="clear" w:color="auto" w:fill="auto"/>
            <w:vAlign w:val="center"/>
          </w:tcPr>
          <w:p w14:paraId="12E2DDB8" w14:textId="552A09B2" w:rsidR="00BA0003" w:rsidRPr="0081694C" w:rsidRDefault="00BA0003" w:rsidP="00BA0003">
            <w:pPr>
              <w:jc w:val="center"/>
            </w:pPr>
            <w:r>
              <w:t>1</w:t>
            </w:r>
          </w:p>
        </w:tc>
        <w:tc>
          <w:tcPr>
            <w:tcW w:w="0" w:type="auto"/>
            <w:shd w:val="clear" w:color="auto" w:fill="auto"/>
            <w:vAlign w:val="center"/>
          </w:tcPr>
          <w:p w14:paraId="24608522" w14:textId="2B379F07" w:rsidR="00BA0003" w:rsidRPr="0081694C" w:rsidRDefault="00BA0003" w:rsidP="00BA0003">
            <w:pPr>
              <w:jc w:val="center"/>
            </w:pPr>
            <w:r w:rsidRPr="0081694C">
              <w:t>2</w:t>
            </w:r>
          </w:p>
        </w:tc>
        <w:tc>
          <w:tcPr>
            <w:tcW w:w="0" w:type="auto"/>
            <w:shd w:val="clear" w:color="auto" w:fill="auto"/>
            <w:vAlign w:val="center"/>
          </w:tcPr>
          <w:p w14:paraId="25E0200D" w14:textId="0FDCA7E3" w:rsidR="00BA0003" w:rsidRPr="0081694C" w:rsidRDefault="00BA0003" w:rsidP="00BA0003">
            <w:pPr>
              <w:jc w:val="center"/>
            </w:pPr>
            <w:r w:rsidRPr="0081694C">
              <w:t>3</w:t>
            </w:r>
          </w:p>
        </w:tc>
        <w:tc>
          <w:tcPr>
            <w:tcW w:w="0" w:type="auto"/>
            <w:shd w:val="clear" w:color="auto" w:fill="auto"/>
            <w:vAlign w:val="center"/>
          </w:tcPr>
          <w:p w14:paraId="223A5D21" w14:textId="5FC09F01" w:rsidR="00BA0003" w:rsidRPr="0081694C" w:rsidRDefault="00BA0003" w:rsidP="00BA0003">
            <w:pPr>
              <w:jc w:val="center"/>
            </w:pPr>
            <w:r w:rsidRPr="0081694C">
              <w:t>4</w:t>
            </w:r>
          </w:p>
        </w:tc>
      </w:tr>
      <w:tr w:rsidR="00BA0003" w:rsidRPr="001F7CAC" w14:paraId="53B1A0A2" w14:textId="77777777" w:rsidTr="005547E3">
        <w:trPr>
          <w:trHeight w:val="20"/>
        </w:trPr>
        <w:tc>
          <w:tcPr>
            <w:tcW w:w="9141" w:type="dxa"/>
            <w:shd w:val="clear" w:color="auto" w:fill="auto"/>
            <w:vAlign w:val="center"/>
          </w:tcPr>
          <w:p w14:paraId="6AA0E475" w14:textId="2687D526" w:rsidR="00BA0003" w:rsidRPr="00A9002A" w:rsidRDefault="00BA0003" w:rsidP="00BA0003">
            <w:pPr>
              <w:numPr>
                <w:ilvl w:val="0"/>
                <w:numId w:val="9"/>
              </w:numPr>
              <w:tabs>
                <w:tab w:val="left" w:pos="284"/>
              </w:tabs>
              <w:ind w:left="176" w:hanging="218"/>
            </w:pPr>
            <w:r>
              <w:t>COVID-19 haberleri beni korkuttuğu için virüs ile ilgili haberleri izlemekten kaçınıyorum.</w:t>
            </w:r>
          </w:p>
        </w:tc>
        <w:tc>
          <w:tcPr>
            <w:tcW w:w="0" w:type="auto"/>
            <w:shd w:val="clear" w:color="auto" w:fill="auto"/>
            <w:vAlign w:val="center"/>
          </w:tcPr>
          <w:p w14:paraId="396950A5" w14:textId="2E2C3164" w:rsidR="00BA0003" w:rsidRPr="0081694C" w:rsidRDefault="00BA0003" w:rsidP="00BA0003">
            <w:pPr>
              <w:jc w:val="center"/>
            </w:pPr>
            <w:r>
              <w:t>0</w:t>
            </w:r>
          </w:p>
        </w:tc>
        <w:tc>
          <w:tcPr>
            <w:tcW w:w="0" w:type="auto"/>
            <w:shd w:val="clear" w:color="auto" w:fill="auto"/>
            <w:vAlign w:val="center"/>
          </w:tcPr>
          <w:p w14:paraId="18479240" w14:textId="48C2D9F7" w:rsidR="00BA0003" w:rsidRPr="0081694C" w:rsidRDefault="00BA0003" w:rsidP="00BA0003">
            <w:pPr>
              <w:jc w:val="center"/>
            </w:pPr>
            <w:r>
              <w:t>1</w:t>
            </w:r>
          </w:p>
        </w:tc>
        <w:tc>
          <w:tcPr>
            <w:tcW w:w="0" w:type="auto"/>
            <w:shd w:val="clear" w:color="auto" w:fill="auto"/>
            <w:vAlign w:val="center"/>
          </w:tcPr>
          <w:p w14:paraId="0CC25F98" w14:textId="7BA0D675" w:rsidR="00BA0003" w:rsidRPr="0081694C" w:rsidRDefault="00BA0003" w:rsidP="00BA0003">
            <w:pPr>
              <w:jc w:val="center"/>
            </w:pPr>
            <w:r w:rsidRPr="0081694C">
              <w:t>2</w:t>
            </w:r>
          </w:p>
        </w:tc>
        <w:tc>
          <w:tcPr>
            <w:tcW w:w="0" w:type="auto"/>
            <w:shd w:val="clear" w:color="auto" w:fill="auto"/>
            <w:vAlign w:val="center"/>
          </w:tcPr>
          <w:p w14:paraId="17DA027E" w14:textId="64503253" w:rsidR="00BA0003" w:rsidRPr="0081694C" w:rsidRDefault="00BA0003" w:rsidP="00BA0003">
            <w:pPr>
              <w:jc w:val="center"/>
            </w:pPr>
            <w:r w:rsidRPr="0081694C">
              <w:t>3</w:t>
            </w:r>
          </w:p>
        </w:tc>
        <w:tc>
          <w:tcPr>
            <w:tcW w:w="0" w:type="auto"/>
            <w:shd w:val="clear" w:color="auto" w:fill="auto"/>
            <w:vAlign w:val="center"/>
          </w:tcPr>
          <w:p w14:paraId="219E5F10" w14:textId="7C4D0F98" w:rsidR="00BA0003" w:rsidRPr="0081694C" w:rsidRDefault="00BA0003" w:rsidP="00BA0003">
            <w:pPr>
              <w:jc w:val="center"/>
            </w:pPr>
            <w:r w:rsidRPr="0081694C">
              <w:t>4</w:t>
            </w:r>
          </w:p>
        </w:tc>
      </w:tr>
      <w:tr w:rsidR="00BA0003" w:rsidRPr="001F7CAC" w14:paraId="074A0305" w14:textId="77777777" w:rsidTr="005547E3">
        <w:trPr>
          <w:trHeight w:val="20"/>
        </w:trPr>
        <w:tc>
          <w:tcPr>
            <w:tcW w:w="9141" w:type="dxa"/>
            <w:shd w:val="clear" w:color="auto" w:fill="auto"/>
            <w:vAlign w:val="center"/>
          </w:tcPr>
          <w:p w14:paraId="606C4D0D" w14:textId="414FE4AF" w:rsidR="00BA0003" w:rsidRPr="00A9002A" w:rsidRDefault="00BA0003" w:rsidP="00BA0003">
            <w:pPr>
              <w:numPr>
                <w:ilvl w:val="0"/>
                <w:numId w:val="9"/>
              </w:numPr>
              <w:tabs>
                <w:tab w:val="left" w:pos="284"/>
              </w:tabs>
              <w:ind w:left="176" w:hanging="218"/>
            </w:pPr>
            <w:r>
              <w:t>Artık daha sinirliyim ve ailemle sık sık tartışıyorum.</w:t>
            </w:r>
          </w:p>
        </w:tc>
        <w:tc>
          <w:tcPr>
            <w:tcW w:w="0" w:type="auto"/>
            <w:shd w:val="clear" w:color="auto" w:fill="auto"/>
            <w:vAlign w:val="center"/>
          </w:tcPr>
          <w:p w14:paraId="35D4E2A3" w14:textId="0216455D" w:rsidR="00BA0003" w:rsidRPr="0081694C" w:rsidRDefault="00BA0003" w:rsidP="00BA0003">
            <w:pPr>
              <w:jc w:val="center"/>
            </w:pPr>
            <w:r>
              <w:t>0</w:t>
            </w:r>
          </w:p>
        </w:tc>
        <w:tc>
          <w:tcPr>
            <w:tcW w:w="0" w:type="auto"/>
            <w:shd w:val="clear" w:color="auto" w:fill="auto"/>
            <w:vAlign w:val="center"/>
          </w:tcPr>
          <w:p w14:paraId="430744CE" w14:textId="7630AC92" w:rsidR="00BA0003" w:rsidRPr="0081694C" w:rsidRDefault="00BA0003" w:rsidP="00BA0003">
            <w:pPr>
              <w:jc w:val="center"/>
            </w:pPr>
            <w:r>
              <w:t>1</w:t>
            </w:r>
          </w:p>
        </w:tc>
        <w:tc>
          <w:tcPr>
            <w:tcW w:w="0" w:type="auto"/>
            <w:shd w:val="clear" w:color="auto" w:fill="auto"/>
            <w:vAlign w:val="center"/>
          </w:tcPr>
          <w:p w14:paraId="08E77884" w14:textId="335C3806" w:rsidR="00BA0003" w:rsidRPr="0081694C" w:rsidRDefault="00BA0003" w:rsidP="00BA0003">
            <w:pPr>
              <w:jc w:val="center"/>
            </w:pPr>
            <w:r w:rsidRPr="0081694C">
              <w:t>2</w:t>
            </w:r>
          </w:p>
        </w:tc>
        <w:tc>
          <w:tcPr>
            <w:tcW w:w="0" w:type="auto"/>
            <w:shd w:val="clear" w:color="auto" w:fill="auto"/>
            <w:vAlign w:val="center"/>
          </w:tcPr>
          <w:p w14:paraId="33072616" w14:textId="73DE171E" w:rsidR="00BA0003" w:rsidRPr="0081694C" w:rsidRDefault="00BA0003" w:rsidP="00BA0003">
            <w:pPr>
              <w:jc w:val="center"/>
            </w:pPr>
            <w:r w:rsidRPr="0081694C">
              <w:t>3</w:t>
            </w:r>
          </w:p>
        </w:tc>
        <w:tc>
          <w:tcPr>
            <w:tcW w:w="0" w:type="auto"/>
            <w:shd w:val="clear" w:color="auto" w:fill="auto"/>
            <w:vAlign w:val="center"/>
          </w:tcPr>
          <w:p w14:paraId="344CF46F" w14:textId="205F2344" w:rsidR="00BA0003" w:rsidRPr="0081694C" w:rsidRDefault="00BA0003" w:rsidP="00BA0003">
            <w:pPr>
              <w:jc w:val="center"/>
            </w:pPr>
            <w:r w:rsidRPr="0081694C">
              <w:t>4</w:t>
            </w:r>
          </w:p>
        </w:tc>
      </w:tr>
      <w:tr w:rsidR="00BA0003" w:rsidRPr="001F7CAC" w14:paraId="132003C4" w14:textId="77777777" w:rsidTr="005547E3">
        <w:trPr>
          <w:trHeight w:val="20"/>
        </w:trPr>
        <w:tc>
          <w:tcPr>
            <w:tcW w:w="9141" w:type="dxa"/>
            <w:shd w:val="clear" w:color="auto" w:fill="auto"/>
            <w:vAlign w:val="center"/>
          </w:tcPr>
          <w:p w14:paraId="3D628F3D" w14:textId="407F4138" w:rsidR="00BA0003" w:rsidRPr="00A9002A" w:rsidRDefault="00BA0003" w:rsidP="00BA0003">
            <w:pPr>
              <w:numPr>
                <w:ilvl w:val="0"/>
                <w:numId w:val="9"/>
              </w:numPr>
              <w:tabs>
                <w:tab w:val="left" w:pos="284"/>
              </w:tabs>
              <w:ind w:left="176" w:hanging="218"/>
            </w:pPr>
            <w:r>
              <w:t>Kendimi yorgun ve bazen tamamıyla bitkin hissediyorum.</w:t>
            </w:r>
          </w:p>
        </w:tc>
        <w:tc>
          <w:tcPr>
            <w:tcW w:w="0" w:type="auto"/>
            <w:shd w:val="clear" w:color="auto" w:fill="auto"/>
            <w:vAlign w:val="center"/>
          </w:tcPr>
          <w:p w14:paraId="091DE863" w14:textId="76048FCA" w:rsidR="00BA0003" w:rsidRPr="0081694C" w:rsidRDefault="00BA0003" w:rsidP="00BA0003">
            <w:pPr>
              <w:jc w:val="center"/>
            </w:pPr>
            <w:r>
              <w:t>0</w:t>
            </w:r>
          </w:p>
        </w:tc>
        <w:tc>
          <w:tcPr>
            <w:tcW w:w="0" w:type="auto"/>
            <w:shd w:val="clear" w:color="auto" w:fill="auto"/>
            <w:vAlign w:val="center"/>
          </w:tcPr>
          <w:p w14:paraId="5B68CD8B" w14:textId="4459670F" w:rsidR="00BA0003" w:rsidRPr="0081694C" w:rsidRDefault="00BA0003" w:rsidP="00BA0003">
            <w:pPr>
              <w:jc w:val="center"/>
            </w:pPr>
            <w:r>
              <w:t>1</w:t>
            </w:r>
          </w:p>
        </w:tc>
        <w:tc>
          <w:tcPr>
            <w:tcW w:w="0" w:type="auto"/>
            <w:shd w:val="clear" w:color="auto" w:fill="auto"/>
            <w:vAlign w:val="center"/>
          </w:tcPr>
          <w:p w14:paraId="5EA23472" w14:textId="7CD89901" w:rsidR="00BA0003" w:rsidRPr="0081694C" w:rsidRDefault="00BA0003" w:rsidP="00BA0003">
            <w:pPr>
              <w:jc w:val="center"/>
            </w:pPr>
            <w:r w:rsidRPr="0081694C">
              <w:t>2</w:t>
            </w:r>
          </w:p>
        </w:tc>
        <w:tc>
          <w:tcPr>
            <w:tcW w:w="0" w:type="auto"/>
            <w:shd w:val="clear" w:color="auto" w:fill="auto"/>
            <w:vAlign w:val="center"/>
          </w:tcPr>
          <w:p w14:paraId="0FC2E949" w14:textId="1C72A923" w:rsidR="00BA0003" w:rsidRPr="0081694C" w:rsidRDefault="00BA0003" w:rsidP="00BA0003">
            <w:pPr>
              <w:jc w:val="center"/>
            </w:pPr>
            <w:r w:rsidRPr="0081694C">
              <w:t>3</w:t>
            </w:r>
          </w:p>
        </w:tc>
        <w:tc>
          <w:tcPr>
            <w:tcW w:w="0" w:type="auto"/>
            <w:shd w:val="clear" w:color="auto" w:fill="auto"/>
            <w:vAlign w:val="center"/>
          </w:tcPr>
          <w:p w14:paraId="437C5043" w14:textId="2EEBFD7E" w:rsidR="00BA0003" w:rsidRPr="0081694C" w:rsidRDefault="00BA0003" w:rsidP="00BA0003">
            <w:pPr>
              <w:jc w:val="center"/>
            </w:pPr>
            <w:r w:rsidRPr="0081694C">
              <w:t>4</w:t>
            </w:r>
          </w:p>
        </w:tc>
      </w:tr>
      <w:tr w:rsidR="00BA0003" w:rsidRPr="001F7CAC" w14:paraId="39A5E730" w14:textId="77777777" w:rsidTr="005547E3">
        <w:trPr>
          <w:trHeight w:val="20"/>
        </w:trPr>
        <w:tc>
          <w:tcPr>
            <w:tcW w:w="9141" w:type="dxa"/>
            <w:shd w:val="clear" w:color="auto" w:fill="auto"/>
            <w:vAlign w:val="center"/>
          </w:tcPr>
          <w:p w14:paraId="4E3D3F7C" w14:textId="28617D0A" w:rsidR="00BA0003" w:rsidRPr="00A9002A" w:rsidRDefault="00BA0003" w:rsidP="00BA0003">
            <w:pPr>
              <w:numPr>
                <w:ilvl w:val="0"/>
                <w:numId w:val="9"/>
              </w:numPr>
              <w:tabs>
                <w:tab w:val="left" w:pos="284"/>
              </w:tabs>
              <w:ind w:left="176" w:hanging="218"/>
            </w:pPr>
            <w:r>
              <w:t>Kaygılarım yüzünden tepkilerim azaldı.</w:t>
            </w:r>
          </w:p>
        </w:tc>
        <w:tc>
          <w:tcPr>
            <w:tcW w:w="0" w:type="auto"/>
            <w:shd w:val="clear" w:color="auto" w:fill="auto"/>
            <w:vAlign w:val="center"/>
          </w:tcPr>
          <w:p w14:paraId="1EB94440" w14:textId="1C7D589F" w:rsidR="00BA0003" w:rsidRPr="0081694C" w:rsidRDefault="00BA0003" w:rsidP="00BA0003">
            <w:pPr>
              <w:jc w:val="center"/>
            </w:pPr>
            <w:r>
              <w:t>0</w:t>
            </w:r>
          </w:p>
        </w:tc>
        <w:tc>
          <w:tcPr>
            <w:tcW w:w="0" w:type="auto"/>
            <w:shd w:val="clear" w:color="auto" w:fill="auto"/>
            <w:vAlign w:val="center"/>
          </w:tcPr>
          <w:p w14:paraId="447C1AAD" w14:textId="34D37468" w:rsidR="00BA0003" w:rsidRPr="0081694C" w:rsidRDefault="00BA0003" w:rsidP="00BA0003">
            <w:pPr>
              <w:jc w:val="center"/>
            </w:pPr>
            <w:r>
              <w:t>1</w:t>
            </w:r>
          </w:p>
        </w:tc>
        <w:tc>
          <w:tcPr>
            <w:tcW w:w="0" w:type="auto"/>
            <w:shd w:val="clear" w:color="auto" w:fill="auto"/>
            <w:vAlign w:val="center"/>
          </w:tcPr>
          <w:p w14:paraId="68182700" w14:textId="2E688572" w:rsidR="00BA0003" w:rsidRPr="0081694C" w:rsidRDefault="00BA0003" w:rsidP="00BA0003">
            <w:pPr>
              <w:jc w:val="center"/>
            </w:pPr>
            <w:r w:rsidRPr="0081694C">
              <w:t>2</w:t>
            </w:r>
          </w:p>
        </w:tc>
        <w:tc>
          <w:tcPr>
            <w:tcW w:w="0" w:type="auto"/>
            <w:shd w:val="clear" w:color="auto" w:fill="auto"/>
            <w:vAlign w:val="center"/>
          </w:tcPr>
          <w:p w14:paraId="019D2822" w14:textId="7AD42281" w:rsidR="00BA0003" w:rsidRPr="0081694C" w:rsidRDefault="00BA0003" w:rsidP="00BA0003">
            <w:pPr>
              <w:jc w:val="center"/>
            </w:pPr>
            <w:r w:rsidRPr="0081694C">
              <w:t>3</w:t>
            </w:r>
          </w:p>
        </w:tc>
        <w:tc>
          <w:tcPr>
            <w:tcW w:w="0" w:type="auto"/>
            <w:shd w:val="clear" w:color="auto" w:fill="auto"/>
            <w:vAlign w:val="center"/>
          </w:tcPr>
          <w:p w14:paraId="051960DE" w14:textId="2C37C664" w:rsidR="00BA0003" w:rsidRPr="0081694C" w:rsidRDefault="00BA0003" w:rsidP="00BA0003">
            <w:pPr>
              <w:jc w:val="center"/>
            </w:pPr>
            <w:r w:rsidRPr="0081694C">
              <w:t>4</w:t>
            </w:r>
          </w:p>
        </w:tc>
      </w:tr>
      <w:tr w:rsidR="00BA0003" w:rsidRPr="001F7CAC" w14:paraId="1580B775" w14:textId="77777777" w:rsidTr="005547E3">
        <w:trPr>
          <w:trHeight w:val="20"/>
        </w:trPr>
        <w:tc>
          <w:tcPr>
            <w:tcW w:w="9141" w:type="dxa"/>
            <w:shd w:val="clear" w:color="auto" w:fill="auto"/>
            <w:vAlign w:val="center"/>
          </w:tcPr>
          <w:p w14:paraId="2CA2E6CD" w14:textId="6A3B728F" w:rsidR="00BA0003" w:rsidRPr="00A9002A" w:rsidRDefault="00BA0003" w:rsidP="00BA0003">
            <w:pPr>
              <w:numPr>
                <w:ilvl w:val="0"/>
                <w:numId w:val="9"/>
              </w:numPr>
              <w:tabs>
                <w:tab w:val="left" w:pos="284"/>
              </w:tabs>
              <w:ind w:left="176" w:hanging="218"/>
            </w:pPr>
            <w:r>
              <w:t>Konsantre olmakta zorlanıyorum.</w:t>
            </w:r>
          </w:p>
        </w:tc>
        <w:tc>
          <w:tcPr>
            <w:tcW w:w="0" w:type="auto"/>
            <w:shd w:val="clear" w:color="auto" w:fill="auto"/>
            <w:vAlign w:val="center"/>
          </w:tcPr>
          <w:p w14:paraId="007D1035" w14:textId="75062A79" w:rsidR="00BA0003" w:rsidRPr="0081694C" w:rsidRDefault="00BA0003" w:rsidP="00BA0003">
            <w:pPr>
              <w:jc w:val="center"/>
            </w:pPr>
            <w:r>
              <w:t>0</w:t>
            </w:r>
          </w:p>
        </w:tc>
        <w:tc>
          <w:tcPr>
            <w:tcW w:w="0" w:type="auto"/>
            <w:shd w:val="clear" w:color="auto" w:fill="auto"/>
            <w:vAlign w:val="center"/>
          </w:tcPr>
          <w:p w14:paraId="58E36A8A" w14:textId="2F2577F9" w:rsidR="00BA0003" w:rsidRPr="0081694C" w:rsidRDefault="00BA0003" w:rsidP="00BA0003">
            <w:pPr>
              <w:jc w:val="center"/>
            </w:pPr>
            <w:r>
              <w:t>1</w:t>
            </w:r>
          </w:p>
        </w:tc>
        <w:tc>
          <w:tcPr>
            <w:tcW w:w="0" w:type="auto"/>
            <w:shd w:val="clear" w:color="auto" w:fill="auto"/>
            <w:vAlign w:val="center"/>
          </w:tcPr>
          <w:p w14:paraId="277B0D32" w14:textId="72C2C43D" w:rsidR="00BA0003" w:rsidRPr="0081694C" w:rsidRDefault="00BA0003" w:rsidP="00BA0003">
            <w:pPr>
              <w:jc w:val="center"/>
            </w:pPr>
            <w:r w:rsidRPr="0081694C">
              <w:t>2</w:t>
            </w:r>
          </w:p>
        </w:tc>
        <w:tc>
          <w:tcPr>
            <w:tcW w:w="0" w:type="auto"/>
            <w:shd w:val="clear" w:color="auto" w:fill="auto"/>
            <w:vAlign w:val="center"/>
          </w:tcPr>
          <w:p w14:paraId="36B60D08" w14:textId="34EF572A" w:rsidR="00BA0003" w:rsidRPr="0081694C" w:rsidRDefault="00BA0003" w:rsidP="00BA0003">
            <w:pPr>
              <w:jc w:val="center"/>
            </w:pPr>
            <w:r w:rsidRPr="0081694C">
              <w:t>3</w:t>
            </w:r>
          </w:p>
        </w:tc>
        <w:tc>
          <w:tcPr>
            <w:tcW w:w="0" w:type="auto"/>
            <w:shd w:val="clear" w:color="auto" w:fill="auto"/>
            <w:vAlign w:val="center"/>
          </w:tcPr>
          <w:p w14:paraId="011ECBE5" w14:textId="73FCD883" w:rsidR="00BA0003" w:rsidRPr="0081694C" w:rsidRDefault="00BA0003" w:rsidP="00BA0003">
            <w:pPr>
              <w:jc w:val="center"/>
            </w:pPr>
            <w:r w:rsidRPr="0081694C">
              <w:t>4</w:t>
            </w:r>
          </w:p>
        </w:tc>
      </w:tr>
      <w:tr w:rsidR="00BA0003" w:rsidRPr="001F7CAC" w14:paraId="725E2B34" w14:textId="77777777" w:rsidTr="005547E3">
        <w:trPr>
          <w:trHeight w:val="20"/>
        </w:trPr>
        <w:tc>
          <w:tcPr>
            <w:tcW w:w="9141" w:type="dxa"/>
            <w:shd w:val="clear" w:color="auto" w:fill="auto"/>
            <w:vAlign w:val="center"/>
          </w:tcPr>
          <w:p w14:paraId="060ABDE1" w14:textId="690842D7" w:rsidR="00BA0003" w:rsidRPr="00A9002A" w:rsidRDefault="00BA0003" w:rsidP="00BA0003">
            <w:pPr>
              <w:numPr>
                <w:ilvl w:val="0"/>
                <w:numId w:val="9"/>
              </w:numPr>
              <w:tabs>
                <w:tab w:val="left" w:pos="284"/>
              </w:tabs>
              <w:ind w:left="176" w:hanging="218"/>
            </w:pPr>
            <w:r>
              <w:t>Karar almakta zorlanıyorum.</w:t>
            </w:r>
          </w:p>
        </w:tc>
        <w:tc>
          <w:tcPr>
            <w:tcW w:w="0" w:type="auto"/>
            <w:shd w:val="clear" w:color="auto" w:fill="auto"/>
            <w:vAlign w:val="center"/>
          </w:tcPr>
          <w:p w14:paraId="65230C75" w14:textId="59A6264C" w:rsidR="00BA0003" w:rsidRPr="0081694C" w:rsidRDefault="00BA0003" w:rsidP="00BA0003">
            <w:pPr>
              <w:jc w:val="center"/>
            </w:pPr>
            <w:r>
              <w:t>0</w:t>
            </w:r>
          </w:p>
        </w:tc>
        <w:tc>
          <w:tcPr>
            <w:tcW w:w="0" w:type="auto"/>
            <w:shd w:val="clear" w:color="auto" w:fill="auto"/>
            <w:vAlign w:val="center"/>
          </w:tcPr>
          <w:p w14:paraId="0CA1D10A" w14:textId="4B785C28" w:rsidR="00BA0003" w:rsidRPr="0081694C" w:rsidRDefault="00BA0003" w:rsidP="00BA0003">
            <w:pPr>
              <w:jc w:val="center"/>
            </w:pPr>
            <w:r>
              <w:t>1</w:t>
            </w:r>
          </w:p>
        </w:tc>
        <w:tc>
          <w:tcPr>
            <w:tcW w:w="0" w:type="auto"/>
            <w:shd w:val="clear" w:color="auto" w:fill="auto"/>
            <w:vAlign w:val="center"/>
          </w:tcPr>
          <w:p w14:paraId="36DD376A" w14:textId="460B0410" w:rsidR="00BA0003" w:rsidRPr="0081694C" w:rsidRDefault="00BA0003" w:rsidP="00BA0003">
            <w:pPr>
              <w:jc w:val="center"/>
            </w:pPr>
            <w:r w:rsidRPr="0081694C">
              <w:t>2</w:t>
            </w:r>
          </w:p>
        </w:tc>
        <w:tc>
          <w:tcPr>
            <w:tcW w:w="0" w:type="auto"/>
            <w:shd w:val="clear" w:color="auto" w:fill="auto"/>
            <w:vAlign w:val="center"/>
          </w:tcPr>
          <w:p w14:paraId="5FA39B9F" w14:textId="2FA7B800" w:rsidR="00BA0003" w:rsidRPr="0081694C" w:rsidRDefault="00BA0003" w:rsidP="00BA0003">
            <w:pPr>
              <w:jc w:val="center"/>
            </w:pPr>
            <w:r w:rsidRPr="0081694C">
              <w:t>3</w:t>
            </w:r>
          </w:p>
        </w:tc>
        <w:tc>
          <w:tcPr>
            <w:tcW w:w="0" w:type="auto"/>
            <w:shd w:val="clear" w:color="auto" w:fill="auto"/>
            <w:vAlign w:val="center"/>
          </w:tcPr>
          <w:p w14:paraId="229612DB" w14:textId="58AFE3A7" w:rsidR="00BA0003" w:rsidRPr="0081694C" w:rsidRDefault="00BA0003" w:rsidP="00BA0003">
            <w:pPr>
              <w:jc w:val="center"/>
            </w:pPr>
            <w:r w:rsidRPr="0081694C">
              <w:t>4</w:t>
            </w:r>
          </w:p>
        </w:tc>
      </w:tr>
      <w:tr w:rsidR="00BA0003" w:rsidRPr="001F7CAC" w14:paraId="0E365174" w14:textId="77777777" w:rsidTr="005547E3">
        <w:trPr>
          <w:trHeight w:val="20"/>
        </w:trPr>
        <w:tc>
          <w:tcPr>
            <w:tcW w:w="9141" w:type="dxa"/>
            <w:shd w:val="clear" w:color="auto" w:fill="auto"/>
            <w:vAlign w:val="center"/>
          </w:tcPr>
          <w:p w14:paraId="21AC6D51" w14:textId="4D5CBD1F" w:rsidR="00BA0003" w:rsidRPr="00A9002A" w:rsidRDefault="00BA0003" w:rsidP="00BA0003">
            <w:pPr>
              <w:numPr>
                <w:ilvl w:val="0"/>
                <w:numId w:val="9"/>
              </w:numPr>
              <w:tabs>
                <w:tab w:val="left" w:pos="284"/>
              </w:tabs>
              <w:ind w:left="176" w:hanging="218"/>
            </w:pPr>
            <w:r>
              <w:t>COVID-19 döneminde, sık sık başım dönüyor veya sırtımda ve göğsümde ağrım oluyor.</w:t>
            </w:r>
          </w:p>
        </w:tc>
        <w:tc>
          <w:tcPr>
            <w:tcW w:w="0" w:type="auto"/>
            <w:shd w:val="clear" w:color="auto" w:fill="auto"/>
            <w:vAlign w:val="center"/>
          </w:tcPr>
          <w:p w14:paraId="6EEA86FA" w14:textId="76088F17" w:rsidR="00BA0003" w:rsidRPr="0081694C" w:rsidRDefault="00BA0003" w:rsidP="00BA0003">
            <w:pPr>
              <w:jc w:val="center"/>
            </w:pPr>
            <w:r>
              <w:t>0</w:t>
            </w:r>
          </w:p>
        </w:tc>
        <w:tc>
          <w:tcPr>
            <w:tcW w:w="0" w:type="auto"/>
            <w:shd w:val="clear" w:color="auto" w:fill="auto"/>
            <w:vAlign w:val="center"/>
          </w:tcPr>
          <w:p w14:paraId="36491AC2" w14:textId="6374360F" w:rsidR="00BA0003" w:rsidRPr="0081694C" w:rsidRDefault="00BA0003" w:rsidP="00BA0003">
            <w:pPr>
              <w:jc w:val="center"/>
            </w:pPr>
            <w:r>
              <w:t>1</w:t>
            </w:r>
          </w:p>
        </w:tc>
        <w:tc>
          <w:tcPr>
            <w:tcW w:w="0" w:type="auto"/>
            <w:shd w:val="clear" w:color="auto" w:fill="auto"/>
            <w:vAlign w:val="center"/>
          </w:tcPr>
          <w:p w14:paraId="2D945AB8" w14:textId="6EBD619F" w:rsidR="00BA0003" w:rsidRPr="0081694C" w:rsidRDefault="00BA0003" w:rsidP="00BA0003">
            <w:pPr>
              <w:jc w:val="center"/>
            </w:pPr>
            <w:r w:rsidRPr="0081694C">
              <w:t>2</w:t>
            </w:r>
          </w:p>
        </w:tc>
        <w:tc>
          <w:tcPr>
            <w:tcW w:w="0" w:type="auto"/>
            <w:shd w:val="clear" w:color="auto" w:fill="auto"/>
            <w:vAlign w:val="center"/>
          </w:tcPr>
          <w:p w14:paraId="2F69214E" w14:textId="7256F670" w:rsidR="00BA0003" w:rsidRPr="0081694C" w:rsidRDefault="00BA0003" w:rsidP="00BA0003">
            <w:pPr>
              <w:jc w:val="center"/>
            </w:pPr>
            <w:r w:rsidRPr="0081694C">
              <w:t>3</w:t>
            </w:r>
          </w:p>
        </w:tc>
        <w:tc>
          <w:tcPr>
            <w:tcW w:w="0" w:type="auto"/>
            <w:shd w:val="clear" w:color="auto" w:fill="auto"/>
            <w:vAlign w:val="center"/>
          </w:tcPr>
          <w:p w14:paraId="6F2F8CB8" w14:textId="61A4AC75" w:rsidR="00BA0003" w:rsidRPr="0081694C" w:rsidRDefault="00BA0003" w:rsidP="00BA0003">
            <w:pPr>
              <w:jc w:val="center"/>
            </w:pPr>
            <w:r w:rsidRPr="0081694C">
              <w:t>4</w:t>
            </w:r>
          </w:p>
        </w:tc>
      </w:tr>
      <w:tr w:rsidR="00BA0003" w:rsidRPr="001F7CAC" w14:paraId="717F0CA2" w14:textId="77777777" w:rsidTr="005547E3">
        <w:trPr>
          <w:trHeight w:val="20"/>
        </w:trPr>
        <w:tc>
          <w:tcPr>
            <w:tcW w:w="9141" w:type="dxa"/>
            <w:shd w:val="clear" w:color="auto" w:fill="auto"/>
            <w:vAlign w:val="center"/>
          </w:tcPr>
          <w:p w14:paraId="54DF841D" w14:textId="0C749D9E" w:rsidR="00BA0003" w:rsidRPr="00A9002A" w:rsidRDefault="00BA0003" w:rsidP="00BA0003">
            <w:pPr>
              <w:numPr>
                <w:ilvl w:val="0"/>
                <w:numId w:val="9"/>
              </w:numPr>
              <w:tabs>
                <w:tab w:val="left" w:pos="284"/>
              </w:tabs>
              <w:ind w:left="176" w:hanging="218"/>
            </w:pPr>
            <w:r>
              <w:t>COVID-19 döneminde, sık sık mide ağrısı, şişkinlik veya diğer mide rahatsızlıkları şikayetlerim var.</w:t>
            </w:r>
          </w:p>
        </w:tc>
        <w:tc>
          <w:tcPr>
            <w:tcW w:w="0" w:type="auto"/>
            <w:shd w:val="clear" w:color="auto" w:fill="auto"/>
            <w:vAlign w:val="center"/>
          </w:tcPr>
          <w:p w14:paraId="1DDC367C" w14:textId="0E0B6AE1" w:rsidR="00BA0003" w:rsidRPr="0081694C" w:rsidRDefault="00BA0003" w:rsidP="00BA0003">
            <w:pPr>
              <w:jc w:val="center"/>
            </w:pPr>
            <w:r>
              <w:t>0</w:t>
            </w:r>
          </w:p>
        </w:tc>
        <w:tc>
          <w:tcPr>
            <w:tcW w:w="0" w:type="auto"/>
            <w:shd w:val="clear" w:color="auto" w:fill="auto"/>
            <w:vAlign w:val="center"/>
          </w:tcPr>
          <w:p w14:paraId="242306BE" w14:textId="7C4ABAE2" w:rsidR="00BA0003" w:rsidRPr="0081694C" w:rsidRDefault="00BA0003" w:rsidP="00BA0003">
            <w:pPr>
              <w:jc w:val="center"/>
            </w:pPr>
            <w:r>
              <w:t>1</w:t>
            </w:r>
          </w:p>
        </w:tc>
        <w:tc>
          <w:tcPr>
            <w:tcW w:w="0" w:type="auto"/>
            <w:shd w:val="clear" w:color="auto" w:fill="auto"/>
            <w:vAlign w:val="center"/>
          </w:tcPr>
          <w:p w14:paraId="6EC67CBD" w14:textId="0578EA69" w:rsidR="00BA0003" w:rsidRPr="0081694C" w:rsidRDefault="00BA0003" w:rsidP="00BA0003">
            <w:pPr>
              <w:jc w:val="center"/>
            </w:pPr>
            <w:r w:rsidRPr="0081694C">
              <w:t>2</w:t>
            </w:r>
          </w:p>
        </w:tc>
        <w:tc>
          <w:tcPr>
            <w:tcW w:w="0" w:type="auto"/>
            <w:shd w:val="clear" w:color="auto" w:fill="auto"/>
            <w:vAlign w:val="center"/>
          </w:tcPr>
          <w:p w14:paraId="4FAC5712" w14:textId="0AC572D3" w:rsidR="00BA0003" w:rsidRPr="0081694C" w:rsidRDefault="00BA0003" w:rsidP="00BA0003">
            <w:pPr>
              <w:jc w:val="center"/>
            </w:pPr>
            <w:r w:rsidRPr="0081694C">
              <w:t>3</w:t>
            </w:r>
          </w:p>
        </w:tc>
        <w:tc>
          <w:tcPr>
            <w:tcW w:w="0" w:type="auto"/>
            <w:shd w:val="clear" w:color="auto" w:fill="auto"/>
            <w:vAlign w:val="center"/>
          </w:tcPr>
          <w:p w14:paraId="2195237C" w14:textId="54C4C3F7" w:rsidR="00BA0003" w:rsidRPr="0081694C" w:rsidRDefault="00BA0003" w:rsidP="00BA0003">
            <w:pPr>
              <w:jc w:val="center"/>
            </w:pPr>
            <w:r w:rsidRPr="0081694C">
              <w:t>4</w:t>
            </w:r>
          </w:p>
        </w:tc>
      </w:tr>
      <w:tr w:rsidR="00BA0003" w:rsidRPr="001F7CAC" w14:paraId="2B52F5D9" w14:textId="77777777" w:rsidTr="005547E3">
        <w:trPr>
          <w:trHeight w:val="20"/>
        </w:trPr>
        <w:tc>
          <w:tcPr>
            <w:tcW w:w="9141" w:type="dxa"/>
            <w:shd w:val="clear" w:color="auto" w:fill="auto"/>
            <w:vAlign w:val="center"/>
          </w:tcPr>
          <w:p w14:paraId="321492B8" w14:textId="2C0528FB" w:rsidR="00BA0003" w:rsidRPr="00A9002A" w:rsidRDefault="00BA0003" w:rsidP="00BA0003">
            <w:pPr>
              <w:numPr>
                <w:ilvl w:val="0"/>
                <w:numId w:val="9"/>
              </w:numPr>
              <w:tabs>
                <w:tab w:val="left" w:pos="284"/>
              </w:tabs>
              <w:ind w:left="176" w:hanging="218"/>
            </w:pPr>
            <w:r w:rsidRPr="00F56C5E">
              <w:t>Başkalarıyla iletişim kurarken kendimi rahat hisse</w:t>
            </w:r>
            <w:r>
              <w:t>tmiyorum.</w:t>
            </w:r>
          </w:p>
        </w:tc>
        <w:tc>
          <w:tcPr>
            <w:tcW w:w="0" w:type="auto"/>
            <w:shd w:val="clear" w:color="auto" w:fill="auto"/>
            <w:vAlign w:val="center"/>
          </w:tcPr>
          <w:p w14:paraId="5A4D7E06" w14:textId="67DE563B" w:rsidR="00BA0003" w:rsidRPr="0081694C" w:rsidRDefault="00BA0003" w:rsidP="00BA0003">
            <w:pPr>
              <w:jc w:val="center"/>
            </w:pPr>
            <w:r>
              <w:t>0</w:t>
            </w:r>
          </w:p>
        </w:tc>
        <w:tc>
          <w:tcPr>
            <w:tcW w:w="0" w:type="auto"/>
            <w:shd w:val="clear" w:color="auto" w:fill="auto"/>
            <w:vAlign w:val="center"/>
          </w:tcPr>
          <w:p w14:paraId="69E89C92" w14:textId="59F05D59" w:rsidR="00BA0003" w:rsidRPr="0081694C" w:rsidRDefault="00BA0003" w:rsidP="00BA0003">
            <w:pPr>
              <w:jc w:val="center"/>
            </w:pPr>
            <w:r>
              <w:t>1</w:t>
            </w:r>
          </w:p>
        </w:tc>
        <w:tc>
          <w:tcPr>
            <w:tcW w:w="0" w:type="auto"/>
            <w:shd w:val="clear" w:color="auto" w:fill="auto"/>
            <w:vAlign w:val="center"/>
          </w:tcPr>
          <w:p w14:paraId="1BCB7890" w14:textId="1B9EAEF4" w:rsidR="00BA0003" w:rsidRPr="0081694C" w:rsidRDefault="00BA0003" w:rsidP="00BA0003">
            <w:pPr>
              <w:jc w:val="center"/>
            </w:pPr>
            <w:r w:rsidRPr="0081694C">
              <w:t>2</w:t>
            </w:r>
          </w:p>
        </w:tc>
        <w:tc>
          <w:tcPr>
            <w:tcW w:w="0" w:type="auto"/>
            <w:shd w:val="clear" w:color="auto" w:fill="auto"/>
            <w:vAlign w:val="center"/>
          </w:tcPr>
          <w:p w14:paraId="67DCF8E3" w14:textId="31AA8069" w:rsidR="00BA0003" w:rsidRPr="0081694C" w:rsidRDefault="00BA0003" w:rsidP="00BA0003">
            <w:pPr>
              <w:jc w:val="center"/>
            </w:pPr>
            <w:r w:rsidRPr="0081694C">
              <w:t>3</w:t>
            </w:r>
          </w:p>
        </w:tc>
        <w:tc>
          <w:tcPr>
            <w:tcW w:w="0" w:type="auto"/>
            <w:shd w:val="clear" w:color="auto" w:fill="auto"/>
            <w:vAlign w:val="center"/>
          </w:tcPr>
          <w:p w14:paraId="23450EBC" w14:textId="1253533F" w:rsidR="00BA0003" w:rsidRPr="0081694C" w:rsidRDefault="00BA0003" w:rsidP="00BA0003">
            <w:pPr>
              <w:jc w:val="center"/>
            </w:pPr>
            <w:r w:rsidRPr="0081694C">
              <w:t>4</w:t>
            </w:r>
          </w:p>
        </w:tc>
      </w:tr>
      <w:tr w:rsidR="00BA0003" w:rsidRPr="001F7CAC" w14:paraId="65A61D92" w14:textId="77777777" w:rsidTr="005547E3">
        <w:trPr>
          <w:trHeight w:val="20"/>
        </w:trPr>
        <w:tc>
          <w:tcPr>
            <w:tcW w:w="9141" w:type="dxa"/>
            <w:shd w:val="clear" w:color="auto" w:fill="auto"/>
            <w:vAlign w:val="center"/>
          </w:tcPr>
          <w:p w14:paraId="28AE5E79" w14:textId="268F2425" w:rsidR="00BA0003" w:rsidRPr="00A9002A" w:rsidRDefault="00BA0003" w:rsidP="00BA0003">
            <w:pPr>
              <w:numPr>
                <w:ilvl w:val="0"/>
                <w:numId w:val="9"/>
              </w:numPr>
              <w:tabs>
                <w:tab w:val="left" w:pos="284"/>
              </w:tabs>
              <w:ind w:left="176" w:hanging="218"/>
            </w:pPr>
            <w:r w:rsidRPr="00F56C5E">
              <w:t>Son zamanlarda ailemle nadir</w:t>
            </w:r>
            <w:r>
              <w:t xml:space="preserve">en </w:t>
            </w:r>
            <w:r w:rsidRPr="00F56C5E">
              <w:t>konuşuyorum</w:t>
            </w:r>
            <w:r>
              <w:t>.</w:t>
            </w:r>
          </w:p>
        </w:tc>
        <w:tc>
          <w:tcPr>
            <w:tcW w:w="0" w:type="auto"/>
            <w:shd w:val="clear" w:color="auto" w:fill="auto"/>
            <w:vAlign w:val="center"/>
          </w:tcPr>
          <w:p w14:paraId="446B1D3A" w14:textId="08D7F063" w:rsidR="00BA0003" w:rsidRPr="0081694C" w:rsidRDefault="00BA0003" w:rsidP="00BA0003">
            <w:pPr>
              <w:jc w:val="center"/>
            </w:pPr>
            <w:r>
              <w:t>0</w:t>
            </w:r>
          </w:p>
        </w:tc>
        <w:tc>
          <w:tcPr>
            <w:tcW w:w="0" w:type="auto"/>
            <w:shd w:val="clear" w:color="auto" w:fill="auto"/>
            <w:vAlign w:val="center"/>
          </w:tcPr>
          <w:p w14:paraId="5C4D08AB" w14:textId="7539F2E0" w:rsidR="00BA0003" w:rsidRPr="0081694C" w:rsidRDefault="00BA0003" w:rsidP="00BA0003">
            <w:pPr>
              <w:jc w:val="center"/>
            </w:pPr>
            <w:r>
              <w:t>1</w:t>
            </w:r>
          </w:p>
        </w:tc>
        <w:tc>
          <w:tcPr>
            <w:tcW w:w="0" w:type="auto"/>
            <w:shd w:val="clear" w:color="auto" w:fill="auto"/>
            <w:vAlign w:val="center"/>
          </w:tcPr>
          <w:p w14:paraId="125276B8" w14:textId="21AD5F4C" w:rsidR="00BA0003" w:rsidRPr="0081694C" w:rsidRDefault="00BA0003" w:rsidP="00BA0003">
            <w:pPr>
              <w:jc w:val="center"/>
            </w:pPr>
            <w:r w:rsidRPr="0081694C">
              <w:t>2</w:t>
            </w:r>
          </w:p>
        </w:tc>
        <w:tc>
          <w:tcPr>
            <w:tcW w:w="0" w:type="auto"/>
            <w:shd w:val="clear" w:color="auto" w:fill="auto"/>
            <w:vAlign w:val="center"/>
          </w:tcPr>
          <w:p w14:paraId="00A12838" w14:textId="132D9E0F" w:rsidR="00BA0003" w:rsidRPr="0081694C" w:rsidRDefault="00BA0003" w:rsidP="00BA0003">
            <w:pPr>
              <w:jc w:val="center"/>
            </w:pPr>
            <w:r w:rsidRPr="0081694C">
              <w:t>3</w:t>
            </w:r>
          </w:p>
        </w:tc>
        <w:tc>
          <w:tcPr>
            <w:tcW w:w="0" w:type="auto"/>
            <w:shd w:val="clear" w:color="auto" w:fill="auto"/>
            <w:vAlign w:val="center"/>
          </w:tcPr>
          <w:p w14:paraId="4190A8BC" w14:textId="4862B25A" w:rsidR="00BA0003" w:rsidRPr="0081694C" w:rsidRDefault="00BA0003" w:rsidP="00BA0003">
            <w:pPr>
              <w:jc w:val="center"/>
            </w:pPr>
            <w:r w:rsidRPr="0081694C">
              <w:t>4</w:t>
            </w:r>
          </w:p>
        </w:tc>
      </w:tr>
      <w:tr w:rsidR="00BA0003" w:rsidRPr="001F7CAC" w14:paraId="11702112" w14:textId="77777777" w:rsidTr="005547E3">
        <w:trPr>
          <w:trHeight w:val="20"/>
        </w:trPr>
        <w:tc>
          <w:tcPr>
            <w:tcW w:w="9141" w:type="dxa"/>
            <w:shd w:val="clear" w:color="auto" w:fill="auto"/>
            <w:vAlign w:val="center"/>
          </w:tcPr>
          <w:p w14:paraId="30C95736" w14:textId="0BC3F9A7" w:rsidR="00BA0003" w:rsidRPr="00A9002A" w:rsidRDefault="00BA0003" w:rsidP="00BA0003">
            <w:pPr>
              <w:numPr>
                <w:ilvl w:val="0"/>
                <w:numId w:val="9"/>
              </w:numPr>
              <w:tabs>
                <w:tab w:val="left" w:pos="284"/>
              </w:tabs>
              <w:ind w:left="176" w:hanging="218"/>
            </w:pPr>
            <w:r>
              <w:t>İyi uyuyamıyorum.  Kendime veya aileme virüs bulaştığı ile ilgili rüyalar görüyorum.</w:t>
            </w:r>
          </w:p>
        </w:tc>
        <w:tc>
          <w:tcPr>
            <w:tcW w:w="0" w:type="auto"/>
            <w:shd w:val="clear" w:color="auto" w:fill="auto"/>
            <w:vAlign w:val="center"/>
          </w:tcPr>
          <w:p w14:paraId="37237F0B" w14:textId="79BF83BE" w:rsidR="00BA0003" w:rsidRPr="0081694C" w:rsidRDefault="00BA0003" w:rsidP="00BA0003">
            <w:pPr>
              <w:jc w:val="center"/>
            </w:pPr>
            <w:r>
              <w:t>0</w:t>
            </w:r>
          </w:p>
        </w:tc>
        <w:tc>
          <w:tcPr>
            <w:tcW w:w="0" w:type="auto"/>
            <w:shd w:val="clear" w:color="auto" w:fill="auto"/>
            <w:vAlign w:val="center"/>
          </w:tcPr>
          <w:p w14:paraId="67CDAD53" w14:textId="4B276985" w:rsidR="00BA0003" w:rsidRPr="0081694C" w:rsidRDefault="00BA0003" w:rsidP="00BA0003">
            <w:pPr>
              <w:jc w:val="center"/>
            </w:pPr>
            <w:r>
              <w:t>1</w:t>
            </w:r>
          </w:p>
        </w:tc>
        <w:tc>
          <w:tcPr>
            <w:tcW w:w="0" w:type="auto"/>
            <w:shd w:val="clear" w:color="auto" w:fill="auto"/>
            <w:vAlign w:val="center"/>
          </w:tcPr>
          <w:p w14:paraId="587F2B4F" w14:textId="0D6108C8" w:rsidR="00BA0003" w:rsidRPr="0081694C" w:rsidRDefault="00BA0003" w:rsidP="00BA0003">
            <w:pPr>
              <w:jc w:val="center"/>
            </w:pPr>
            <w:r w:rsidRPr="0081694C">
              <w:t>2</w:t>
            </w:r>
          </w:p>
        </w:tc>
        <w:tc>
          <w:tcPr>
            <w:tcW w:w="0" w:type="auto"/>
            <w:shd w:val="clear" w:color="auto" w:fill="auto"/>
            <w:vAlign w:val="center"/>
          </w:tcPr>
          <w:p w14:paraId="21AD4D98" w14:textId="5E9A8B37" w:rsidR="00BA0003" w:rsidRPr="0081694C" w:rsidRDefault="00BA0003" w:rsidP="00BA0003">
            <w:pPr>
              <w:jc w:val="center"/>
            </w:pPr>
            <w:r w:rsidRPr="0081694C">
              <w:t>3</w:t>
            </w:r>
          </w:p>
        </w:tc>
        <w:tc>
          <w:tcPr>
            <w:tcW w:w="0" w:type="auto"/>
            <w:shd w:val="clear" w:color="auto" w:fill="auto"/>
            <w:vAlign w:val="center"/>
          </w:tcPr>
          <w:p w14:paraId="1086762C" w14:textId="2932BC95" w:rsidR="00BA0003" w:rsidRPr="0081694C" w:rsidRDefault="00BA0003" w:rsidP="00BA0003">
            <w:pPr>
              <w:jc w:val="center"/>
            </w:pPr>
            <w:r w:rsidRPr="0081694C">
              <w:t>4</w:t>
            </w:r>
          </w:p>
        </w:tc>
      </w:tr>
    </w:tbl>
    <w:p w14:paraId="13F1DE48" w14:textId="77777777" w:rsidR="00D91E41" w:rsidRDefault="00D91E41" w:rsidP="00563B18">
      <w:pPr>
        <w:rPr>
          <w:rFonts w:ascii="Palatino Linotype" w:hAnsi="Palatino Linotype"/>
          <w:sz w:val="22"/>
          <w:szCs w:val="22"/>
        </w:rPr>
      </w:pPr>
    </w:p>
    <w:p w14:paraId="0C499FE0" w14:textId="14B61A35"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Kaynak:</w:t>
      </w:r>
    </w:p>
    <w:p w14:paraId="6CB4F646" w14:textId="5A201FC1" w:rsidR="002819B8" w:rsidRDefault="002819B8" w:rsidP="002819B8">
      <w:pPr>
        <w:spacing w:line="276" w:lineRule="auto"/>
        <w:rPr>
          <w:rStyle w:val="Kpr"/>
          <w:bCs/>
          <w:sz w:val="22"/>
          <w:szCs w:val="22"/>
        </w:rPr>
      </w:pPr>
      <w:r>
        <w:rPr>
          <w:bCs/>
          <w:sz w:val="22"/>
          <w:szCs w:val="22"/>
        </w:rPr>
        <w:t xml:space="preserve">Karadağ M, Kokacya MH. Reliability and validity study of the Turkish version of the COVID-19 Peritraumatic Distress Index. Alpha Psychiatry. 2021;22(5):237-243. </w:t>
      </w:r>
      <w:hyperlink r:id="rId5" w:history="1">
        <w:r>
          <w:rPr>
            <w:rStyle w:val="Kpr"/>
            <w:bCs/>
            <w:sz w:val="22"/>
            <w:szCs w:val="22"/>
          </w:rPr>
          <w:t>https://doi.org/10.5152/alphapsychiatry.2021.21337</w:t>
        </w:r>
      </w:hyperlink>
      <w:r>
        <w:rPr>
          <w:rStyle w:val="Kpr"/>
          <w:bCs/>
          <w:sz w:val="22"/>
          <w:szCs w:val="22"/>
        </w:rPr>
        <w:t xml:space="preserve">. </w:t>
      </w: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EF0CEE">
      <w:pPr>
        <w:ind w:left="-426"/>
        <w:jc w:val="both"/>
        <w:rPr>
          <w:b/>
          <w:sz w:val="22"/>
          <w:szCs w:val="22"/>
        </w:rPr>
      </w:pPr>
      <w:r w:rsidRPr="00964604">
        <w:rPr>
          <w:b/>
          <w:sz w:val="22"/>
          <w:szCs w:val="22"/>
        </w:rPr>
        <w:t>Puanlama Yönergesi</w:t>
      </w:r>
    </w:p>
    <w:p w14:paraId="5EFF385A" w14:textId="2E8D69C1"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w:t>
      </w:r>
      <w:r w:rsidR="003D005B">
        <w:rPr>
          <w:sz w:val="22"/>
          <w:szCs w:val="22"/>
        </w:rPr>
        <w:t>4</w:t>
      </w:r>
      <w:r w:rsidRPr="00964604">
        <w:rPr>
          <w:sz w:val="22"/>
          <w:szCs w:val="22"/>
        </w:rPr>
        <w:t xml:space="preserve"> alt boyut ve </w:t>
      </w:r>
      <w:r w:rsidR="003D005B">
        <w:rPr>
          <w:sz w:val="22"/>
          <w:szCs w:val="22"/>
        </w:rPr>
        <w:t>19</w:t>
      </w:r>
      <w:r w:rsidRPr="00964604">
        <w:rPr>
          <w:sz w:val="22"/>
          <w:szCs w:val="22"/>
        </w:rPr>
        <w:t xml:space="preserve"> madde</w:t>
      </w:r>
      <w:r w:rsidR="003D005B">
        <w:rPr>
          <w:sz w:val="22"/>
          <w:szCs w:val="22"/>
        </w:rPr>
        <w:t>;</w:t>
      </w:r>
    </w:p>
    <w:p w14:paraId="15F13433" w14:textId="616C5028" w:rsidR="003D005B" w:rsidRDefault="003D005B" w:rsidP="003D005B">
      <w:pPr>
        <w:ind w:left="-426"/>
        <w:jc w:val="both"/>
        <w:rPr>
          <w:sz w:val="22"/>
          <w:szCs w:val="22"/>
        </w:rPr>
      </w:pPr>
      <w:r w:rsidRPr="003D005B">
        <w:rPr>
          <w:b/>
          <w:bCs/>
          <w:sz w:val="22"/>
          <w:szCs w:val="22"/>
        </w:rPr>
        <w:t>Olumsuz ruh hali</w:t>
      </w:r>
      <w:r w:rsidRPr="003D005B">
        <w:rPr>
          <w:sz w:val="22"/>
          <w:szCs w:val="22"/>
        </w:rPr>
        <w:t xml:space="preserve"> (madde 1,2,3,4 toplamı) min-maks:0-16, </w:t>
      </w:r>
    </w:p>
    <w:p w14:paraId="65D8AB3F" w14:textId="77777777" w:rsidR="003D005B" w:rsidRDefault="003D005B" w:rsidP="003D005B">
      <w:pPr>
        <w:ind w:left="-426"/>
        <w:jc w:val="both"/>
        <w:rPr>
          <w:sz w:val="22"/>
          <w:szCs w:val="22"/>
        </w:rPr>
      </w:pPr>
      <w:r w:rsidRPr="003D005B">
        <w:rPr>
          <w:b/>
          <w:bCs/>
          <w:sz w:val="22"/>
          <w:szCs w:val="22"/>
        </w:rPr>
        <w:t>Davranış ve bilişsel yeteneklerdeki değişiklikler</w:t>
      </w:r>
      <w:r w:rsidRPr="003D005B">
        <w:rPr>
          <w:sz w:val="22"/>
          <w:szCs w:val="22"/>
        </w:rPr>
        <w:t xml:space="preserve"> (madde 5,6,7,8,9 toplamı) min-maks:0-20, </w:t>
      </w:r>
    </w:p>
    <w:p w14:paraId="457800C6" w14:textId="77777777" w:rsidR="003D005B" w:rsidRDefault="003D005B" w:rsidP="003D005B">
      <w:pPr>
        <w:ind w:left="-426"/>
        <w:jc w:val="both"/>
        <w:rPr>
          <w:sz w:val="22"/>
          <w:szCs w:val="22"/>
        </w:rPr>
      </w:pPr>
      <w:r w:rsidRPr="003D005B">
        <w:rPr>
          <w:b/>
          <w:bCs/>
          <w:sz w:val="22"/>
          <w:szCs w:val="22"/>
        </w:rPr>
        <w:t xml:space="preserve">Yorgunluk ve hiperaktivite </w:t>
      </w:r>
      <w:r w:rsidRPr="003D005B">
        <w:rPr>
          <w:sz w:val="22"/>
          <w:szCs w:val="22"/>
        </w:rPr>
        <w:t xml:space="preserve">(madde 10,11,12,13,14 toplamı) min-maks:0-20 ve </w:t>
      </w:r>
    </w:p>
    <w:p w14:paraId="5C48FB1D" w14:textId="442E762A" w:rsidR="003D005B" w:rsidRPr="003D005B" w:rsidRDefault="003D005B" w:rsidP="003D005B">
      <w:pPr>
        <w:ind w:left="-426"/>
        <w:jc w:val="both"/>
        <w:rPr>
          <w:sz w:val="22"/>
          <w:szCs w:val="22"/>
        </w:rPr>
      </w:pPr>
      <w:r w:rsidRPr="003D005B">
        <w:rPr>
          <w:b/>
          <w:bCs/>
          <w:sz w:val="22"/>
          <w:szCs w:val="22"/>
        </w:rPr>
        <w:t>Somatizasyon</w:t>
      </w:r>
      <w:r w:rsidRPr="003D005B">
        <w:rPr>
          <w:sz w:val="22"/>
          <w:szCs w:val="22"/>
        </w:rPr>
        <w:t xml:space="preserve"> (madde 15,16,17,18,19 toplamı) min-maks:0-</w:t>
      </w:r>
      <w:proofErr w:type="gramStart"/>
      <w:r w:rsidRPr="003D005B">
        <w:rPr>
          <w:sz w:val="22"/>
          <w:szCs w:val="22"/>
        </w:rPr>
        <w:t>20  son</w:t>
      </w:r>
      <w:proofErr w:type="gramEnd"/>
      <w:r w:rsidRPr="003D005B">
        <w:rPr>
          <w:sz w:val="22"/>
          <w:szCs w:val="22"/>
        </w:rPr>
        <w:t xml:space="preserve"> olarak ölçek toplam puanı 19 maddeden oluşmaktadır ve min – maks:0-76 değerleri arasında değişmektedir. Toplam ölçek Cronbach α değeri 0,842 dir.</w:t>
      </w:r>
    </w:p>
    <w:p w14:paraId="158CCCE0" w14:textId="77777777" w:rsidR="00964604" w:rsidRP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559C6E56" w14:textId="77777777" w:rsidR="00EF0CEE" w:rsidRDefault="00EF0CEE" w:rsidP="00EF0CEE">
      <w:pPr>
        <w:ind w:left="-426"/>
        <w:jc w:val="both"/>
        <w:rPr>
          <w:sz w:val="22"/>
          <w:szCs w:val="22"/>
        </w:rPr>
      </w:pPr>
      <w:r w:rsidRPr="00964604">
        <w:rPr>
          <w:b/>
          <w:sz w:val="22"/>
          <w:szCs w:val="22"/>
        </w:rPr>
        <w:t>Ölçeğin Değerlendirilmesi:</w:t>
      </w:r>
      <w:r w:rsidRPr="00964604">
        <w:rPr>
          <w:sz w:val="22"/>
          <w:szCs w:val="22"/>
        </w:rPr>
        <w:t xml:space="preserve"> Ölçeğin h</w:t>
      </w:r>
      <w:r w:rsidRPr="00964604">
        <w:rPr>
          <w:bCs/>
          <w:sz w:val="22"/>
          <w:szCs w:val="22"/>
        </w:rPr>
        <w:t xml:space="preserve">er bir alt boyutundan alınan yüksek puan bireyin ilgili alt boyutun değerlendirdiği özelliğe sahip olduğunu göstermektedir. </w:t>
      </w:r>
      <w:r w:rsidRPr="00964604">
        <w:rPr>
          <w:sz w:val="22"/>
          <w:szCs w:val="22"/>
        </w:rPr>
        <w:t xml:space="preserve">Ölçek ayrıca toplam iyi oluş puanı vermektedir. </w:t>
      </w:r>
      <w:r w:rsidR="00964604" w:rsidRPr="00964604">
        <w:rPr>
          <w:sz w:val="22"/>
          <w:szCs w:val="22"/>
        </w:rPr>
        <w:t>Ölçek puanlanırken alt boyutların ve toplam puanın ortalaması alınmaktadır.</w:t>
      </w:r>
    </w:p>
    <w:p w14:paraId="6D41C596" w14:textId="77777777" w:rsidR="00D95D41" w:rsidRDefault="00D95D41" w:rsidP="00EF0CEE">
      <w:pPr>
        <w:ind w:left="-426"/>
        <w:jc w:val="both"/>
        <w:rPr>
          <w:sz w:val="22"/>
          <w:szCs w:val="22"/>
        </w:rPr>
      </w:pPr>
    </w:p>
    <w:p w14:paraId="115164F8" w14:textId="637A7B93" w:rsidR="00691A07" w:rsidRPr="00823B50" w:rsidRDefault="00691A07" w:rsidP="00691A07">
      <w:pPr>
        <w:ind w:left="-426"/>
      </w:pPr>
      <w:r w:rsidRPr="00823B50">
        <w:rPr>
          <w:b/>
        </w:rPr>
        <w:t>İletişim adresi:</w:t>
      </w:r>
      <w:r w:rsidR="001E1FAD">
        <w:t xml:space="preserve"> </w:t>
      </w:r>
      <w:r w:rsidR="001E1FAD" w:rsidRPr="001E1FAD">
        <w:rPr>
          <w:sz w:val="22"/>
          <w:szCs w:val="22"/>
        </w:rPr>
        <w:t>drhanifi@yahoo.com</w:t>
      </w: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48741680">
    <w:abstractNumId w:val="9"/>
  </w:num>
  <w:num w:numId="2" w16cid:durableId="480392174">
    <w:abstractNumId w:val="8"/>
  </w:num>
  <w:num w:numId="3" w16cid:durableId="126897563">
    <w:abstractNumId w:val="6"/>
  </w:num>
  <w:num w:numId="4" w16cid:durableId="1198469020">
    <w:abstractNumId w:val="7"/>
  </w:num>
  <w:num w:numId="5" w16cid:durableId="1640528100">
    <w:abstractNumId w:val="4"/>
  </w:num>
  <w:num w:numId="6" w16cid:durableId="1578321459">
    <w:abstractNumId w:val="12"/>
  </w:num>
  <w:num w:numId="7" w16cid:durableId="1292058998">
    <w:abstractNumId w:val="13"/>
  </w:num>
  <w:num w:numId="8" w16cid:durableId="540627937">
    <w:abstractNumId w:val="11"/>
  </w:num>
  <w:num w:numId="9" w16cid:durableId="644044766">
    <w:abstractNumId w:val="1"/>
  </w:num>
  <w:num w:numId="10" w16cid:durableId="657195907">
    <w:abstractNumId w:val="2"/>
  </w:num>
  <w:num w:numId="11" w16cid:durableId="15754365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102502">
    <w:abstractNumId w:val="10"/>
  </w:num>
  <w:num w:numId="13" w16cid:durableId="365300050">
    <w:abstractNumId w:val="0"/>
  </w:num>
  <w:num w:numId="14" w16cid:durableId="20335291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0E204E"/>
    <w:rsid w:val="001372C6"/>
    <w:rsid w:val="00140A2D"/>
    <w:rsid w:val="00147F3D"/>
    <w:rsid w:val="001956E8"/>
    <w:rsid w:val="001B37F2"/>
    <w:rsid w:val="001E1FAD"/>
    <w:rsid w:val="001F7CAC"/>
    <w:rsid w:val="002042A3"/>
    <w:rsid w:val="002405FC"/>
    <w:rsid w:val="00245219"/>
    <w:rsid w:val="002819B8"/>
    <w:rsid w:val="003A0001"/>
    <w:rsid w:val="003C0CF5"/>
    <w:rsid w:val="003C3D09"/>
    <w:rsid w:val="003D005B"/>
    <w:rsid w:val="004726F1"/>
    <w:rsid w:val="00491A82"/>
    <w:rsid w:val="004F7D6B"/>
    <w:rsid w:val="00503C3F"/>
    <w:rsid w:val="0051167F"/>
    <w:rsid w:val="00530179"/>
    <w:rsid w:val="00530688"/>
    <w:rsid w:val="005547E3"/>
    <w:rsid w:val="0055796F"/>
    <w:rsid w:val="00563B18"/>
    <w:rsid w:val="0057549C"/>
    <w:rsid w:val="005A0AF1"/>
    <w:rsid w:val="005A76CA"/>
    <w:rsid w:val="005F3D8C"/>
    <w:rsid w:val="00615A88"/>
    <w:rsid w:val="00674588"/>
    <w:rsid w:val="00691A07"/>
    <w:rsid w:val="006D3B7C"/>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0003"/>
    <w:rsid w:val="00BA19F4"/>
    <w:rsid w:val="00CA31C7"/>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 w:id="195070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5152/alphapsychiatry.2021.21337"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98</Words>
  <Characters>2842</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334</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mehmet karada</cp:lastModifiedBy>
  <cp:revision>3</cp:revision>
  <dcterms:created xsi:type="dcterms:W3CDTF">2022-11-11T11:33:00Z</dcterms:created>
  <dcterms:modified xsi:type="dcterms:W3CDTF">2022-11-11T11:36:00Z</dcterms:modified>
</cp:coreProperties>
</file>